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7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9"/>
        <w:gridCol w:w="9064"/>
      </w:tblGrid>
      <w:tr w:rsidR="00F51C7E" w:rsidRPr="0089280D" w14:paraId="10804053" w14:textId="77777777" w:rsidTr="00524ABD">
        <w:trPr>
          <w:trHeight w:val="532"/>
          <w:jc w:val="center"/>
        </w:trPr>
        <w:tc>
          <w:tcPr>
            <w:tcW w:w="1709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97F17" w14:textId="7A11F08E" w:rsidR="00F51C7E" w:rsidRPr="0089280D" w:rsidRDefault="00F51C7E" w:rsidP="00524ABD">
            <w:pPr>
              <w:ind w:right="-864"/>
              <w:jc w:val="both"/>
              <w:rPr>
                <w:rFonts w:ascii="Arial" w:hAnsi="Arial"/>
              </w:rPr>
            </w:pPr>
            <w:r w:rsidRPr="0089280D">
              <w:rPr>
                <w:rFonts w:ascii="Arial" w:hAnsi="Arial"/>
                <w:noProof/>
                <w:lang w:eastAsia="en-MY"/>
              </w:rPr>
              <w:drawing>
                <wp:anchor distT="0" distB="0" distL="114300" distR="114300" simplePos="0" relativeHeight="251658240" behindDoc="1" locked="0" layoutInCell="1" allowOverlap="1" wp14:anchorId="0E1A60EA" wp14:editId="13D00BAA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-325120</wp:posOffset>
                  </wp:positionV>
                  <wp:extent cx="725170" cy="707390"/>
                  <wp:effectExtent l="0" t="0" r="0" b="0"/>
                  <wp:wrapThrough wrapText="bothSides">
                    <wp:wrapPolygon edited="0">
                      <wp:start x="4539" y="0"/>
                      <wp:lineTo x="0" y="3490"/>
                      <wp:lineTo x="0" y="13961"/>
                      <wp:lineTo x="3405" y="18614"/>
                      <wp:lineTo x="6809" y="20941"/>
                      <wp:lineTo x="7377" y="20941"/>
                      <wp:lineTo x="16455" y="20941"/>
                      <wp:lineTo x="17023" y="20941"/>
                      <wp:lineTo x="19860" y="18614"/>
                      <wp:lineTo x="20995" y="16287"/>
                      <wp:lineTo x="20995" y="8725"/>
                      <wp:lineTo x="20427" y="0"/>
                      <wp:lineTo x="4539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170" cy="707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0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D5E1D" w14:textId="77777777" w:rsidR="00F51C7E" w:rsidRPr="0089280D" w:rsidRDefault="00F51C7E" w:rsidP="00524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89280D">
              <w:rPr>
                <w:rFonts w:ascii="Univers (W1)" w:hAnsi="Univers (W1)"/>
                <w:b/>
                <w:sz w:val="40"/>
                <w:szCs w:val="36"/>
              </w:rPr>
              <w:t>CIVIL AVIATION AUTHORITY OF MALAYSIA</w:t>
            </w:r>
          </w:p>
        </w:tc>
      </w:tr>
      <w:tr w:rsidR="00F51C7E" w:rsidRPr="0089280D" w14:paraId="28FD07A0" w14:textId="77777777" w:rsidTr="00524ABD">
        <w:trPr>
          <w:trHeight w:val="532"/>
          <w:jc w:val="center"/>
        </w:trPr>
        <w:tc>
          <w:tcPr>
            <w:tcW w:w="1709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07610" w14:textId="77777777" w:rsidR="00F51C7E" w:rsidRPr="0089280D" w:rsidRDefault="00F51C7E" w:rsidP="00524ABD">
            <w:pPr>
              <w:ind w:right="-864"/>
              <w:jc w:val="both"/>
              <w:rPr>
                <w:rFonts w:ascii="Arial" w:hAnsi="Arial"/>
                <w:noProof/>
              </w:rPr>
            </w:pPr>
          </w:p>
        </w:tc>
        <w:tc>
          <w:tcPr>
            <w:tcW w:w="90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E0959" w14:textId="00896C8E" w:rsidR="00F51C7E" w:rsidRPr="0089280D" w:rsidRDefault="00F51C7E" w:rsidP="00524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141"/>
              <w:jc w:val="center"/>
              <w:rPr>
                <w:rFonts w:ascii="Arial" w:hAnsi="Arial"/>
                <w:b/>
                <w:szCs w:val="24"/>
              </w:rPr>
            </w:pPr>
            <w:r w:rsidRPr="0089280D">
              <w:rPr>
                <w:rFonts w:ascii="Arial" w:hAnsi="Arial"/>
                <w:b/>
                <w:szCs w:val="24"/>
              </w:rPr>
              <w:t xml:space="preserve">MOR </w:t>
            </w:r>
            <w:r w:rsidR="00261845" w:rsidRPr="0089280D">
              <w:rPr>
                <w:rFonts w:ascii="Arial" w:hAnsi="Arial"/>
                <w:b/>
                <w:szCs w:val="24"/>
              </w:rPr>
              <w:t>PRELIMINARY</w:t>
            </w:r>
            <w:r w:rsidRPr="0089280D">
              <w:rPr>
                <w:rFonts w:ascii="Arial" w:hAnsi="Arial"/>
                <w:b/>
                <w:szCs w:val="24"/>
              </w:rPr>
              <w:t xml:space="preserve"> ANALYSIS REPORT</w:t>
            </w:r>
          </w:p>
          <w:p w14:paraId="22296464" w14:textId="77777777" w:rsidR="00F51C7E" w:rsidRPr="0089280D" w:rsidRDefault="00F51C7E" w:rsidP="00524AB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pacing w:line="276" w:lineRule="auto"/>
              <w:ind w:right="-1"/>
              <w:jc w:val="center"/>
              <w:rPr>
                <w:rFonts w:ascii="Univers (W1)" w:hAnsi="Univers (W1)"/>
                <w:b/>
                <w:sz w:val="40"/>
                <w:szCs w:val="36"/>
              </w:rPr>
            </w:pPr>
            <w:r w:rsidRPr="0089280D">
              <w:rPr>
                <w:rFonts w:ascii="Arial" w:hAnsi="Arial"/>
                <w:i/>
                <w:szCs w:val="24"/>
              </w:rPr>
              <w:t>(Civil Aviation Regulation 2016)</w:t>
            </w:r>
          </w:p>
        </w:tc>
      </w:tr>
    </w:tbl>
    <w:p w14:paraId="39FD72A8" w14:textId="5CA65A38" w:rsidR="00CA2E92" w:rsidRPr="0089280D" w:rsidRDefault="00CA2E92" w:rsidP="00CA2E92">
      <w:pPr>
        <w:contextualSpacing/>
        <w:jc w:val="both"/>
        <w:rPr>
          <w:sz w:val="14"/>
        </w:rPr>
      </w:pPr>
    </w:p>
    <w:tbl>
      <w:tblPr>
        <w:tblW w:w="107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276"/>
        <w:gridCol w:w="2935"/>
        <w:gridCol w:w="320"/>
        <w:gridCol w:w="5675"/>
        <w:gridCol w:w="11"/>
      </w:tblGrid>
      <w:tr w:rsidR="00CA2E92" w:rsidRPr="0089280D" w14:paraId="097829F8" w14:textId="77777777" w:rsidTr="00524ABD">
        <w:trPr>
          <w:gridAfter w:val="1"/>
          <w:wAfter w:w="11" w:type="dxa"/>
          <w:trHeight w:val="532"/>
          <w:jc w:val="center"/>
        </w:trPr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4DC96E2" w14:textId="17A9961D" w:rsidR="00CA2E92" w:rsidRPr="0089280D" w:rsidRDefault="00CA2E92" w:rsidP="00524ABD">
            <w:pPr>
              <w:ind w:right="-864"/>
              <w:jc w:val="both"/>
              <w:rPr>
                <w:rFonts w:ascii="Arial" w:hAnsi="Arial"/>
                <w:noProof/>
              </w:rPr>
            </w:pPr>
            <w:r w:rsidRPr="0089280D">
              <w:rPr>
                <w:rFonts w:ascii="Arial" w:hAnsi="Arial" w:cs="Arial"/>
                <w:b/>
                <w:bCs/>
                <w:szCs w:val="20"/>
                <w:lang w:val="en-US"/>
              </w:rPr>
              <w:t>Date of Report</w:t>
            </w:r>
          </w:p>
        </w:tc>
        <w:sdt>
          <w:sdtPr>
            <w:rPr>
              <w:rFonts w:ascii="Arial" w:hAnsi="Arial" w:cs="Arial"/>
              <w:b/>
              <w:bCs/>
              <w:szCs w:val="20"/>
              <w:lang w:val="en-US"/>
            </w:rPr>
            <w:id w:val="211552480"/>
            <w:placeholder>
              <w:docPart w:val="72497CFA7E4B4B3C9BAFB6AE59C0F22D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8930" w:type="dxa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95089C" w14:textId="50F2FA48" w:rsidR="00CA2E92" w:rsidRPr="0089280D" w:rsidRDefault="00CA2E92" w:rsidP="00524ABD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spacing w:line="276" w:lineRule="auto"/>
                  <w:ind w:right="141"/>
                  <w:rPr>
                    <w:rFonts w:ascii="Arial" w:hAnsi="Arial"/>
                    <w:b/>
                    <w:szCs w:val="24"/>
                  </w:rPr>
                </w:pPr>
                <w:r w:rsidRPr="0089280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CA2E92" w:rsidRPr="0089280D" w14:paraId="1D3E9A1D" w14:textId="77777777" w:rsidTr="00524ABD">
        <w:trPr>
          <w:trHeight w:val="20"/>
          <w:jc w:val="center"/>
        </w:trPr>
        <w:tc>
          <w:tcPr>
            <w:tcW w:w="10784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F125A8" w14:textId="77777777" w:rsidR="00CA2E92" w:rsidRPr="0089280D" w:rsidRDefault="00CA2E92" w:rsidP="00524ABD">
            <w:pPr>
              <w:rPr>
                <w:b/>
                <w:bCs/>
                <w:sz w:val="6"/>
                <w:szCs w:val="6"/>
                <w:lang w:val="en-US"/>
              </w:rPr>
            </w:pPr>
          </w:p>
        </w:tc>
      </w:tr>
      <w:tr w:rsidR="00674D12" w:rsidRPr="0089280D" w14:paraId="35A84652" w14:textId="77777777" w:rsidTr="00524ABD">
        <w:trPr>
          <w:trHeight w:val="532"/>
          <w:jc w:val="center"/>
        </w:trPr>
        <w:tc>
          <w:tcPr>
            <w:tcW w:w="10784" w:type="dxa"/>
            <w:gridSpan w:val="6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8EAADB" w:themeFill="accent1" w:themeFillTint="99"/>
            <w:vAlign w:val="center"/>
          </w:tcPr>
          <w:p w14:paraId="71611D27" w14:textId="56F7F1FA" w:rsidR="00674D12" w:rsidRPr="0089280D" w:rsidRDefault="00674D12" w:rsidP="00524ABD">
            <w:pPr>
              <w:rPr>
                <w:b/>
                <w:bCs/>
                <w:lang w:val="en-US"/>
              </w:rPr>
            </w:pPr>
            <w:r w:rsidRPr="0089280D">
              <w:rPr>
                <w:b/>
                <w:bCs/>
                <w:lang w:val="en-US"/>
              </w:rPr>
              <w:t xml:space="preserve">Section A </w:t>
            </w:r>
            <w:r w:rsidR="00B92B2D" w:rsidRPr="0089280D">
              <w:rPr>
                <w:b/>
                <w:bCs/>
                <w:lang w:val="en-US"/>
              </w:rPr>
              <w:t>-</w:t>
            </w:r>
            <w:r w:rsidRPr="0089280D">
              <w:rPr>
                <w:b/>
                <w:bCs/>
                <w:lang w:val="en-US"/>
              </w:rPr>
              <w:t xml:space="preserve"> Submitter information</w:t>
            </w:r>
          </w:p>
        </w:tc>
      </w:tr>
      <w:tr w:rsidR="00CA2E92" w:rsidRPr="0089280D" w14:paraId="1F21F275" w14:textId="77777777" w:rsidTr="00524ABD">
        <w:trPr>
          <w:trHeight w:val="454"/>
          <w:jc w:val="center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139E9A06" w14:textId="1E588221" w:rsidR="00CA2E92" w:rsidRPr="0089280D" w:rsidRDefault="00CA2E92" w:rsidP="00524ABD">
            <w:pPr>
              <w:jc w:val="center"/>
              <w:rPr>
                <w:bCs/>
                <w:lang w:val="en-US"/>
              </w:rPr>
            </w:pPr>
            <w:r w:rsidRPr="0089280D">
              <w:rPr>
                <w:bCs/>
                <w:lang w:val="en-US"/>
              </w:rPr>
              <w:t>1.</w:t>
            </w:r>
          </w:p>
        </w:tc>
        <w:tc>
          <w:tcPr>
            <w:tcW w:w="42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8790AD" w14:textId="77777777" w:rsidR="00CA2E92" w:rsidRPr="0089280D" w:rsidRDefault="00CA2E92" w:rsidP="00524ABD">
            <w:pPr>
              <w:rPr>
                <w:bCs/>
                <w:lang w:val="en-US"/>
              </w:rPr>
            </w:pPr>
            <w:r w:rsidRPr="0089280D">
              <w:t>Date of Occurrence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</w:tcPr>
          <w:p w14:paraId="79A08FFE" w14:textId="1240CB15" w:rsidR="00CA2E92" w:rsidRPr="0089280D" w:rsidRDefault="00CA2E92" w:rsidP="00524ABD">
            <w:pPr>
              <w:rPr>
                <w:b/>
                <w:bCs/>
                <w:lang w:val="en-US"/>
              </w:rPr>
            </w:pPr>
            <w:r w:rsidRPr="0089280D">
              <w:rPr>
                <w:b/>
                <w:bCs/>
                <w:lang w:val="en-US"/>
              </w:rPr>
              <w:t>:</w:t>
            </w:r>
          </w:p>
        </w:tc>
        <w:sdt>
          <w:sdtPr>
            <w:alias w:val="Date of Occurence"/>
            <w:tag w:val="Date of Occurence"/>
            <w:id w:val="-900588998"/>
            <w:placeholder>
              <w:docPart w:val="E7C22F4B711C4F8E95BB106C2417BC31"/>
            </w:placeholder>
            <w:showingPlcHdr/>
            <w:date>
              <w:dateFormat w:val="d MMMM 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5686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59C61509" w14:textId="392272F2" w:rsidR="00CA2E92" w:rsidRPr="0089280D" w:rsidRDefault="00CA2E92" w:rsidP="00524ABD">
                <w:pPr>
                  <w:rPr>
                    <w:b/>
                    <w:bCs/>
                    <w:lang w:val="en-US"/>
                  </w:rPr>
                </w:pPr>
                <w:r w:rsidRPr="0089280D">
                  <w:t>Click or tap to enter a date.</w:t>
                </w:r>
              </w:p>
            </w:tc>
          </w:sdtContent>
        </w:sdt>
      </w:tr>
      <w:tr w:rsidR="00CA2E92" w:rsidRPr="0089280D" w14:paraId="554435BE" w14:textId="77777777" w:rsidTr="00524ABD">
        <w:trPr>
          <w:trHeight w:val="454"/>
          <w:jc w:val="center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745F3377" w14:textId="4484E010" w:rsidR="00CA2E92" w:rsidRPr="0089280D" w:rsidRDefault="00CA2E92" w:rsidP="00524ABD">
            <w:pPr>
              <w:jc w:val="center"/>
              <w:rPr>
                <w:bCs/>
                <w:lang w:val="en-US"/>
              </w:rPr>
            </w:pPr>
            <w:r w:rsidRPr="0089280D">
              <w:rPr>
                <w:bCs/>
                <w:lang w:val="en-US"/>
              </w:rPr>
              <w:t>2.</w:t>
            </w:r>
          </w:p>
        </w:tc>
        <w:tc>
          <w:tcPr>
            <w:tcW w:w="42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464895" w14:textId="77777777" w:rsidR="00CA2E92" w:rsidRPr="0089280D" w:rsidRDefault="00CA2E92" w:rsidP="00524ABD">
            <w:r w:rsidRPr="0089280D">
              <w:t>Aircraft Registratio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</w:tcPr>
          <w:p w14:paraId="3647B07A" w14:textId="5ABB934F" w:rsidR="00CA2E92" w:rsidRPr="0089280D" w:rsidRDefault="00CA2E92" w:rsidP="00524ABD">
            <w:pPr>
              <w:rPr>
                <w:b/>
              </w:rPr>
            </w:pPr>
            <w:r w:rsidRPr="0089280D">
              <w:rPr>
                <w:b/>
              </w:rPr>
              <w:t>:</w:t>
            </w:r>
          </w:p>
        </w:tc>
        <w:tc>
          <w:tcPr>
            <w:tcW w:w="56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5B226B" w14:textId="76550257" w:rsidR="00CA2E92" w:rsidRPr="0089280D" w:rsidRDefault="00CA2E92" w:rsidP="00524ABD">
            <w:r w:rsidRPr="0089280D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b/>
              </w:rPr>
              <w:instrText xml:space="preserve"> FORMTEXT </w:instrText>
            </w:r>
            <w:r w:rsidRPr="0089280D">
              <w:rPr>
                <w:b/>
              </w:rPr>
            </w:r>
            <w:r w:rsidRPr="0089280D">
              <w:rPr>
                <w:b/>
              </w:rPr>
              <w:fldChar w:fldCharType="separate"/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fldChar w:fldCharType="end"/>
            </w:r>
          </w:p>
        </w:tc>
      </w:tr>
      <w:tr w:rsidR="00CA2E92" w:rsidRPr="0089280D" w14:paraId="3F4D0A5E" w14:textId="77777777" w:rsidTr="00524ABD">
        <w:trPr>
          <w:trHeight w:val="454"/>
          <w:jc w:val="center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34CEA6D2" w14:textId="3894A8DE" w:rsidR="00CA2E92" w:rsidRPr="0089280D" w:rsidRDefault="00CA2E92" w:rsidP="00524ABD">
            <w:pPr>
              <w:jc w:val="center"/>
              <w:rPr>
                <w:bCs/>
                <w:lang w:val="en-US"/>
              </w:rPr>
            </w:pPr>
            <w:r w:rsidRPr="0089280D">
              <w:rPr>
                <w:bCs/>
                <w:lang w:val="en-US"/>
              </w:rPr>
              <w:t>3.</w:t>
            </w:r>
          </w:p>
        </w:tc>
        <w:tc>
          <w:tcPr>
            <w:tcW w:w="42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E2963C" w14:textId="77777777" w:rsidR="00CA2E92" w:rsidRPr="0089280D" w:rsidRDefault="00CA2E92" w:rsidP="00524ABD">
            <w:r w:rsidRPr="0089280D">
              <w:t>Submitter Type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</w:tcPr>
          <w:p w14:paraId="371DC6C4" w14:textId="690F1DC1" w:rsidR="00CA2E92" w:rsidRPr="0089280D" w:rsidRDefault="00CA2E92" w:rsidP="00524ABD">
            <w:pPr>
              <w:rPr>
                <w:b/>
              </w:rPr>
            </w:pPr>
            <w:r w:rsidRPr="0089280D">
              <w:rPr>
                <w:b/>
              </w:rPr>
              <w:t>:</w:t>
            </w:r>
          </w:p>
        </w:tc>
        <w:sdt>
          <w:sdtPr>
            <w:alias w:val="Submitter Type"/>
            <w:tag w:val="Submitter Type"/>
            <w:id w:val="-612906187"/>
            <w:placeholder>
              <w:docPart w:val="08C253E5DFF04F6EA7A7D50ADD7EB344"/>
            </w:placeholder>
            <w:showingPlcHdr/>
            <w:dropDownList>
              <w:listItem w:value="Choose an item."/>
              <w:listItem w:displayText="CAMO" w:value="CAMO"/>
              <w:listItem w:displayText="DOA" w:value="DOA"/>
              <w:listItem w:displayText="POA" w:value="POA"/>
              <w:listItem w:displayText="AMO - Part 145" w:value="AMO - Part 145"/>
              <w:listItem w:displayText="AMO - Part M Subpart F" w:value="AMO - Part M Subpart F"/>
              <w:listItem w:displayText="AML Holder" w:value="AML Holder"/>
            </w:dropDownList>
          </w:sdtPr>
          <w:sdtEndPr/>
          <w:sdtContent>
            <w:tc>
              <w:tcPr>
                <w:tcW w:w="5686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6DAA74BB" w14:textId="26CA39F2" w:rsidR="00CA2E92" w:rsidRPr="0089280D" w:rsidRDefault="00CA2E92" w:rsidP="00524ABD">
                <w:r w:rsidRPr="0089280D">
                  <w:t>Choose an item.</w:t>
                </w:r>
              </w:p>
            </w:tc>
          </w:sdtContent>
        </w:sdt>
      </w:tr>
      <w:tr w:rsidR="00CA2E92" w:rsidRPr="0089280D" w14:paraId="010F661A" w14:textId="77777777" w:rsidTr="00524ABD">
        <w:trPr>
          <w:trHeight w:val="454"/>
          <w:jc w:val="center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0993894D" w14:textId="3A1F2B6F" w:rsidR="00CA2E92" w:rsidRPr="0089280D" w:rsidRDefault="00CA2E92" w:rsidP="00524ABD">
            <w:pPr>
              <w:jc w:val="center"/>
              <w:rPr>
                <w:bCs/>
                <w:lang w:val="en-US"/>
              </w:rPr>
            </w:pPr>
            <w:r w:rsidRPr="0089280D">
              <w:rPr>
                <w:bCs/>
                <w:lang w:val="en-US"/>
              </w:rPr>
              <w:t>4.</w:t>
            </w:r>
          </w:p>
        </w:tc>
        <w:tc>
          <w:tcPr>
            <w:tcW w:w="42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06F795" w14:textId="77777777" w:rsidR="00CA2E92" w:rsidRPr="0089280D" w:rsidRDefault="00CA2E92" w:rsidP="00524ABD">
            <w:r w:rsidRPr="0089280D">
              <w:t>Organisation Approval / AML Number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</w:tcPr>
          <w:p w14:paraId="45A95BFB" w14:textId="03F57013" w:rsidR="00CA2E92" w:rsidRPr="0089280D" w:rsidRDefault="00CA2E92" w:rsidP="00524ABD">
            <w:pPr>
              <w:rPr>
                <w:b/>
              </w:rPr>
            </w:pPr>
            <w:r w:rsidRPr="0089280D">
              <w:rPr>
                <w:b/>
              </w:rPr>
              <w:t>:</w:t>
            </w:r>
          </w:p>
        </w:tc>
        <w:tc>
          <w:tcPr>
            <w:tcW w:w="568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54FA34" w14:textId="4B9F9F26" w:rsidR="00CA2E92" w:rsidRPr="0089280D" w:rsidRDefault="00CA2E92" w:rsidP="00524ABD">
            <w:r w:rsidRPr="0089280D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b/>
              </w:rPr>
              <w:instrText xml:space="preserve"> FORMTEXT </w:instrText>
            </w:r>
            <w:r w:rsidRPr="0089280D">
              <w:rPr>
                <w:b/>
              </w:rPr>
            </w:r>
            <w:r w:rsidRPr="0089280D">
              <w:rPr>
                <w:b/>
              </w:rPr>
              <w:fldChar w:fldCharType="separate"/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fldChar w:fldCharType="end"/>
            </w:r>
          </w:p>
        </w:tc>
      </w:tr>
      <w:tr w:rsidR="00CA2E92" w:rsidRPr="0089280D" w14:paraId="35D682AA" w14:textId="77777777" w:rsidTr="00524ABD">
        <w:trPr>
          <w:trHeight w:val="454"/>
          <w:jc w:val="center"/>
        </w:trPr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</w:tcPr>
          <w:p w14:paraId="46CC9251" w14:textId="58D2128C" w:rsidR="00CA2E92" w:rsidRPr="0089280D" w:rsidRDefault="00CA2E92" w:rsidP="00524ABD">
            <w:pPr>
              <w:jc w:val="center"/>
              <w:rPr>
                <w:bCs/>
                <w:lang w:val="en-US"/>
              </w:rPr>
            </w:pPr>
            <w:r w:rsidRPr="0089280D">
              <w:rPr>
                <w:bCs/>
                <w:lang w:val="en-US"/>
              </w:rPr>
              <w:t>5.</w:t>
            </w:r>
          </w:p>
        </w:tc>
        <w:tc>
          <w:tcPr>
            <w:tcW w:w="421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1600F9" w14:textId="77777777" w:rsidR="00CA2E92" w:rsidRPr="0089280D" w:rsidRDefault="00CA2E92" w:rsidP="00524ABD">
            <w:r w:rsidRPr="0089280D">
              <w:t>Submitter’s Designated MOR Reference No.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</w:tcPr>
          <w:p w14:paraId="5AD53A5B" w14:textId="79D93F26" w:rsidR="00CA2E92" w:rsidRPr="0089280D" w:rsidRDefault="00CA2E92" w:rsidP="00524ABD">
            <w:pPr>
              <w:rPr>
                <w:b/>
              </w:rPr>
            </w:pPr>
            <w:r w:rsidRPr="0089280D">
              <w:rPr>
                <w:b/>
              </w:rPr>
              <w:t>:</w:t>
            </w:r>
          </w:p>
        </w:tc>
        <w:sdt>
          <w:sdtPr>
            <w:alias w:val="Title"/>
            <w:tag w:val=""/>
            <w:id w:val="-1070804747"/>
            <w:placeholder>
              <w:docPart w:val="A7512CDD8C874A01B40277CE5EA7ED17"/>
            </w:placeholder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5686" w:type="dxa"/>
                <w:gridSpan w:val="2"/>
                <w:tcBorders>
                  <w:top w:val="nil"/>
                  <w:left w:val="nil"/>
                  <w:bottom w:val="nil"/>
                  <w:right w:val="single" w:sz="4" w:space="0" w:color="auto"/>
                </w:tcBorders>
              </w:tcPr>
              <w:p w14:paraId="343023B4" w14:textId="7414911F" w:rsidR="00CA2E92" w:rsidRPr="0089280D" w:rsidRDefault="00DC25E9" w:rsidP="00524ABD">
                <w:r w:rsidRPr="0089280D">
                  <w:rPr>
                    <w:rStyle w:val="PlaceholderText"/>
                  </w:rPr>
                  <w:t>[Title]</w:t>
                </w:r>
              </w:p>
            </w:tc>
          </w:sdtContent>
        </w:sdt>
      </w:tr>
      <w:tr w:rsidR="00674D12" w:rsidRPr="0089280D" w14:paraId="4691DD3E" w14:textId="77777777" w:rsidTr="00524ABD">
        <w:trPr>
          <w:trHeight w:val="20"/>
          <w:jc w:val="center"/>
        </w:trPr>
        <w:tc>
          <w:tcPr>
            <w:tcW w:w="10784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left w:w="0" w:type="dxa"/>
              <w:right w:w="0" w:type="dxa"/>
            </w:tcMar>
          </w:tcPr>
          <w:p w14:paraId="015F782C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</w:tbl>
    <w:p w14:paraId="117ED814" w14:textId="77777777" w:rsidR="00674D12" w:rsidRPr="0089280D" w:rsidRDefault="00674D12">
      <w:pPr>
        <w:rPr>
          <w:sz w:val="6"/>
          <w:szCs w:val="6"/>
        </w:rPr>
      </w:pPr>
    </w:p>
    <w:tbl>
      <w:tblPr>
        <w:tblW w:w="107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3"/>
        <w:gridCol w:w="436"/>
      </w:tblGrid>
      <w:tr w:rsidR="00674D12" w:rsidRPr="0089280D" w14:paraId="3583F910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64E16246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  <w:tr w:rsidR="00674D12" w:rsidRPr="0089280D" w14:paraId="651E6F09" w14:textId="77777777" w:rsidTr="00524ABD">
        <w:trPr>
          <w:trHeight w:val="454"/>
          <w:jc w:val="center"/>
        </w:trPr>
        <w:tc>
          <w:tcPr>
            <w:tcW w:w="10779" w:type="dxa"/>
            <w:gridSpan w:val="2"/>
            <w:shd w:val="clear" w:color="auto" w:fill="8EAADB" w:themeFill="accent1" w:themeFillTint="99"/>
            <w:noWrap/>
          </w:tcPr>
          <w:p w14:paraId="22F6A84A" w14:textId="010AD858" w:rsidR="00674D12" w:rsidRPr="0089280D" w:rsidRDefault="00674D12" w:rsidP="00524ABD">
            <w:pPr>
              <w:rPr>
                <w:b/>
                <w:bCs/>
              </w:rPr>
            </w:pPr>
            <w:r w:rsidRPr="0089280D">
              <w:rPr>
                <w:b/>
                <w:bCs/>
              </w:rPr>
              <w:t xml:space="preserve">Section B </w:t>
            </w:r>
            <w:r w:rsidR="00B92B2D" w:rsidRPr="0089280D">
              <w:rPr>
                <w:b/>
                <w:bCs/>
              </w:rPr>
              <w:t>-</w:t>
            </w:r>
            <w:r w:rsidRPr="0089280D">
              <w:rPr>
                <w:b/>
                <w:bCs/>
              </w:rPr>
              <w:t xml:space="preserve"> Cause of the Occurrence.</w:t>
            </w:r>
          </w:p>
          <w:p w14:paraId="6BA2F1AD" w14:textId="0946E678" w:rsidR="00674D12" w:rsidRPr="0089280D" w:rsidRDefault="00261845" w:rsidP="00524ABD">
            <w:r w:rsidRPr="0089280D">
              <w:rPr>
                <w:i/>
                <w:iCs/>
              </w:rPr>
              <w:t xml:space="preserve">(Detail out </w:t>
            </w:r>
            <w:proofErr w:type="gramStart"/>
            <w:r w:rsidRPr="0089280D">
              <w:rPr>
                <w:i/>
                <w:iCs/>
              </w:rPr>
              <w:t xml:space="preserve">the  </w:t>
            </w:r>
            <w:r w:rsidR="00195D5D" w:rsidRPr="0089280D">
              <w:rPr>
                <w:i/>
                <w:iCs/>
              </w:rPr>
              <w:t>cause</w:t>
            </w:r>
            <w:proofErr w:type="gramEnd"/>
            <w:r w:rsidR="00195D5D" w:rsidRPr="0089280D">
              <w:rPr>
                <w:i/>
                <w:iCs/>
              </w:rPr>
              <w:t xml:space="preserve">(s) </w:t>
            </w:r>
            <w:r w:rsidRPr="0089280D">
              <w:rPr>
                <w:i/>
                <w:iCs/>
              </w:rPr>
              <w:t xml:space="preserve">or probable  </w:t>
            </w:r>
            <w:r w:rsidR="00195D5D" w:rsidRPr="0089280D">
              <w:rPr>
                <w:i/>
                <w:iCs/>
              </w:rPr>
              <w:t xml:space="preserve">cause(s) </w:t>
            </w:r>
            <w:r w:rsidRPr="0089280D">
              <w:rPr>
                <w:i/>
                <w:iCs/>
              </w:rPr>
              <w:t>of the occurrence. The use of Root Cause Analysis System is recommended).</w:t>
            </w:r>
          </w:p>
        </w:tc>
      </w:tr>
      <w:sdt>
        <w:sdtPr>
          <w:id w:val="782000064"/>
          <w15:repeatingSection/>
        </w:sdtPr>
        <w:sdtEndPr/>
        <w:sdtContent>
          <w:sdt>
            <w:sdtPr>
              <w:id w:val="-273484690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DC25E9" w:rsidRPr="0089280D" w14:paraId="23158312" w14:textId="0B9DAABA" w:rsidTr="00524ABD">
                <w:trPr>
                  <w:trHeight w:val="454"/>
                  <w:jc w:val="center"/>
                </w:trPr>
                <w:sdt>
                  <w:sdtPr>
                    <w:id w:val="52203473"/>
                    <w:placeholder>
                      <w:docPart w:val="35B1148F7AE7454189B4BF67A3293712"/>
                    </w:placeholder>
                    <w:showingPlcHdr/>
                  </w:sdtPr>
                  <w:sdtEndPr/>
                  <w:sdtContent>
                    <w:tc>
                      <w:tcPr>
                        <w:tcW w:w="10343" w:type="dxa"/>
                        <w:noWrap/>
                      </w:tcPr>
                      <w:p w14:paraId="6F04B80B" w14:textId="0230703B" w:rsidR="00DC25E9" w:rsidRPr="0089280D" w:rsidRDefault="00DC25E9" w:rsidP="00524ABD">
                        <w:r w:rsidRPr="0089280D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436" w:type="dxa"/>
                  </w:tcPr>
                  <w:p w14:paraId="3AAB67EE" w14:textId="476B8093" w:rsidR="00DC25E9" w:rsidRPr="0089280D" w:rsidRDefault="00DC25E9" w:rsidP="00524ABD"/>
                </w:tc>
              </w:tr>
            </w:sdtContent>
          </w:sdt>
        </w:sdtContent>
      </w:sdt>
      <w:tr w:rsidR="00674D12" w:rsidRPr="0089280D" w14:paraId="7D074DB1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4C33DF38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</w:tbl>
    <w:p w14:paraId="4A342C2A" w14:textId="77777777" w:rsidR="00674D12" w:rsidRPr="0089280D" w:rsidRDefault="00674D12">
      <w:pPr>
        <w:rPr>
          <w:sz w:val="6"/>
        </w:rPr>
      </w:pPr>
    </w:p>
    <w:tbl>
      <w:tblPr>
        <w:tblW w:w="107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3"/>
        <w:gridCol w:w="436"/>
      </w:tblGrid>
      <w:tr w:rsidR="00674D12" w:rsidRPr="0089280D" w14:paraId="415D8A52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0E99E7C8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  <w:tr w:rsidR="00674D12" w:rsidRPr="0089280D" w14:paraId="5D5B835B" w14:textId="77777777" w:rsidTr="00524ABD">
        <w:trPr>
          <w:trHeight w:val="454"/>
          <w:jc w:val="center"/>
        </w:trPr>
        <w:tc>
          <w:tcPr>
            <w:tcW w:w="10779" w:type="dxa"/>
            <w:gridSpan w:val="2"/>
            <w:shd w:val="clear" w:color="auto" w:fill="8EAADB" w:themeFill="accent1" w:themeFillTint="99"/>
            <w:noWrap/>
          </w:tcPr>
          <w:p w14:paraId="3C903B23" w14:textId="1B908461" w:rsidR="00674D12" w:rsidRPr="0089280D" w:rsidRDefault="00674D12" w:rsidP="00524ABD">
            <w:pPr>
              <w:rPr>
                <w:b/>
                <w:bCs/>
              </w:rPr>
            </w:pPr>
            <w:r w:rsidRPr="0089280D">
              <w:rPr>
                <w:b/>
                <w:bCs/>
              </w:rPr>
              <w:t xml:space="preserve">Section C </w:t>
            </w:r>
            <w:r w:rsidR="00B92B2D" w:rsidRPr="0089280D">
              <w:rPr>
                <w:b/>
                <w:bCs/>
              </w:rPr>
              <w:t>-</w:t>
            </w:r>
            <w:r w:rsidRPr="0089280D">
              <w:rPr>
                <w:b/>
                <w:bCs/>
              </w:rPr>
              <w:t xml:space="preserve"> </w:t>
            </w:r>
            <w:r w:rsidR="00261845" w:rsidRPr="0089280D">
              <w:rPr>
                <w:b/>
                <w:bCs/>
              </w:rPr>
              <w:t>Risk Assessment</w:t>
            </w:r>
          </w:p>
          <w:p w14:paraId="30202C98" w14:textId="3BA7904F" w:rsidR="00674D12" w:rsidRPr="0089280D" w:rsidRDefault="00261845" w:rsidP="00524ABD">
            <w:r w:rsidRPr="0089280D">
              <w:rPr>
                <w:i/>
                <w:iCs/>
              </w:rPr>
              <w:t>(Result of the risk assessment either quantitative</w:t>
            </w:r>
            <w:r w:rsidR="00B92B2D" w:rsidRPr="0089280D">
              <w:rPr>
                <w:i/>
                <w:iCs/>
              </w:rPr>
              <w:t xml:space="preserve"> </w:t>
            </w:r>
            <w:r w:rsidRPr="0089280D">
              <w:rPr>
                <w:i/>
                <w:iCs/>
              </w:rPr>
              <w:t>(level of risk) and qualitative</w:t>
            </w:r>
            <w:r w:rsidR="00B92B2D" w:rsidRPr="0089280D">
              <w:rPr>
                <w:i/>
                <w:iCs/>
              </w:rPr>
              <w:t xml:space="preserve"> </w:t>
            </w:r>
            <w:r w:rsidRPr="0089280D">
              <w:rPr>
                <w:i/>
                <w:iCs/>
              </w:rPr>
              <w:t xml:space="preserve">(describe) carried out on the occurrence.) </w:t>
            </w:r>
          </w:p>
        </w:tc>
      </w:tr>
      <w:sdt>
        <w:sdtPr>
          <w:id w:val="41796357"/>
          <w15:repeatingSection/>
        </w:sdtPr>
        <w:sdtEndPr/>
        <w:sdtContent>
          <w:sdt>
            <w:sdtPr>
              <w:id w:val="538015485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DC25E9" w:rsidRPr="0089280D" w14:paraId="64300174" w14:textId="5EAB1403" w:rsidTr="00524ABD">
                <w:trPr>
                  <w:trHeight w:val="454"/>
                  <w:jc w:val="center"/>
                </w:trPr>
                <w:sdt>
                  <w:sdtPr>
                    <w:id w:val="758247876"/>
                    <w:placeholder>
                      <w:docPart w:val="10F85D4B927F4B48B0C237880BDB246C"/>
                    </w:placeholder>
                    <w:showingPlcHdr/>
                  </w:sdtPr>
                  <w:sdtEndPr/>
                  <w:sdtContent>
                    <w:tc>
                      <w:tcPr>
                        <w:tcW w:w="10343" w:type="dxa"/>
                        <w:noWrap/>
                      </w:tcPr>
                      <w:p w14:paraId="77C88F57" w14:textId="4C480042" w:rsidR="00DC25E9" w:rsidRPr="0089280D" w:rsidRDefault="00DC25E9" w:rsidP="00524ABD">
                        <w:r w:rsidRPr="0089280D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436" w:type="dxa"/>
                  </w:tcPr>
                  <w:p w14:paraId="642B9606" w14:textId="1A0BA866" w:rsidR="00DC25E9" w:rsidRPr="0089280D" w:rsidRDefault="00DC25E9" w:rsidP="00524ABD"/>
                </w:tc>
              </w:tr>
            </w:sdtContent>
          </w:sdt>
        </w:sdtContent>
      </w:sdt>
      <w:tr w:rsidR="00674D12" w:rsidRPr="0089280D" w14:paraId="06C66B41" w14:textId="77777777" w:rsidTr="00524ABD">
        <w:trPr>
          <w:trHeight w:val="57"/>
          <w:jc w:val="center"/>
        </w:trPr>
        <w:tc>
          <w:tcPr>
            <w:tcW w:w="10779" w:type="dxa"/>
            <w:gridSpan w:val="2"/>
            <w:noWrap/>
          </w:tcPr>
          <w:p w14:paraId="58A68197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</w:tbl>
    <w:p w14:paraId="4E8F2A3D" w14:textId="77777777" w:rsidR="00674D12" w:rsidRPr="0089280D" w:rsidRDefault="00674D12">
      <w:pPr>
        <w:rPr>
          <w:sz w:val="6"/>
        </w:rPr>
      </w:pPr>
    </w:p>
    <w:tbl>
      <w:tblPr>
        <w:tblW w:w="107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43"/>
        <w:gridCol w:w="436"/>
      </w:tblGrid>
      <w:tr w:rsidR="00674D12" w:rsidRPr="0089280D" w14:paraId="41D975C6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15FDBA1C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  <w:tr w:rsidR="00674D12" w:rsidRPr="0089280D" w14:paraId="18446CC7" w14:textId="77777777" w:rsidTr="00524ABD">
        <w:trPr>
          <w:trHeight w:val="454"/>
          <w:jc w:val="center"/>
        </w:trPr>
        <w:tc>
          <w:tcPr>
            <w:tcW w:w="10779" w:type="dxa"/>
            <w:gridSpan w:val="2"/>
            <w:shd w:val="clear" w:color="auto" w:fill="8EAADB" w:themeFill="accent1" w:themeFillTint="99"/>
            <w:noWrap/>
          </w:tcPr>
          <w:p w14:paraId="4E881036" w14:textId="0934B94A" w:rsidR="00674D12" w:rsidRPr="0089280D" w:rsidRDefault="00674D12" w:rsidP="00524ABD">
            <w:pPr>
              <w:rPr>
                <w:b/>
                <w:bCs/>
              </w:rPr>
            </w:pPr>
            <w:r w:rsidRPr="0089280D">
              <w:rPr>
                <w:b/>
                <w:bCs/>
              </w:rPr>
              <w:t xml:space="preserve">Section D </w:t>
            </w:r>
            <w:r w:rsidR="00B92B2D" w:rsidRPr="0089280D">
              <w:rPr>
                <w:b/>
                <w:bCs/>
              </w:rPr>
              <w:t>-</w:t>
            </w:r>
            <w:r w:rsidRPr="0089280D">
              <w:rPr>
                <w:b/>
                <w:bCs/>
              </w:rPr>
              <w:t xml:space="preserve"> Corrective and Preventive Action Taken.</w:t>
            </w:r>
          </w:p>
          <w:p w14:paraId="54E2B4F1" w14:textId="5C09EB3B" w:rsidR="00674D12" w:rsidRPr="0089280D" w:rsidRDefault="00674D12" w:rsidP="00524ABD">
            <w:r w:rsidRPr="0089280D">
              <w:rPr>
                <w:i/>
                <w:iCs/>
              </w:rPr>
              <w:t xml:space="preserve">(Detail out any additional or alternative corrective action from the immediate corrective action taken to prevent similar occurrences. State also any </w:t>
            </w:r>
            <w:r w:rsidR="00195D5D" w:rsidRPr="0089280D">
              <w:rPr>
                <w:i/>
                <w:iCs/>
              </w:rPr>
              <w:t xml:space="preserve">recommendation(s) </w:t>
            </w:r>
            <w:r w:rsidRPr="0089280D">
              <w:rPr>
                <w:i/>
                <w:iCs/>
              </w:rPr>
              <w:t>from the OEM and/or a SB or an AD has been issued in relation to the occurrence).</w:t>
            </w:r>
          </w:p>
        </w:tc>
      </w:tr>
      <w:sdt>
        <w:sdtPr>
          <w:id w:val="1309217226"/>
          <w15:repeatingSection/>
        </w:sdtPr>
        <w:sdtEndPr/>
        <w:sdtContent>
          <w:sdt>
            <w:sdtPr>
              <w:id w:val="592208616"/>
              <w:placeholder>
                <w:docPart w:val="DefaultPlaceholder_-1854013435"/>
              </w:placeholder>
              <w15:repeatingSectionItem/>
            </w:sdtPr>
            <w:sdtEndPr/>
            <w:sdtContent>
              <w:tr w:rsidR="00DC25E9" w:rsidRPr="0089280D" w14:paraId="712B54F1" w14:textId="54611496" w:rsidTr="00524ABD">
                <w:trPr>
                  <w:trHeight w:val="454"/>
                  <w:jc w:val="center"/>
                </w:trPr>
                <w:sdt>
                  <w:sdtPr>
                    <w:id w:val="1309897363"/>
                    <w:placeholder>
                      <w:docPart w:val="6A6F5B44CDE24C4CBCA663A87026EA0D"/>
                    </w:placeholder>
                    <w:showingPlcHdr/>
                  </w:sdtPr>
                  <w:sdtEndPr/>
                  <w:sdtContent>
                    <w:tc>
                      <w:tcPr>
                        <w:tcW w:w="10343" w:type="dxa"/>
                        <w:noWrap/>
                      </w:tcPr>
                      <w:p w14:paraId="377DD399" w14:textId="0F395F2E" w:rsidR="00DC25E9" w:rsidRPr="0089280D" w:rsidRDefault="00DC25E9" w:rsidP="00524ABD">
                        <w:r w:rsidRPr="0089280D">
                          <w:rPr>
                            <w:rStyle w:val="PlaceholderText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436" w:type="dxa"/>
                  </w:tcPr>
                  <w:p w14:paraId="2B5F9988" w14:textId="62EBE83D" w:rsidR="00DC25E9" w:rsidRPr="0089280D" w:rsidRDefault="00DC25E9" w:rsidP="00524ABD"/>
                </w:tc>
              </w:tr>
            </w:sdtContent>
          </w:sdt>
        </w:sdtContent>
      </w:sdt>
      <w:tr w:rsidR="00674D12" w:rsidRPr="0089280D" w14:paraId="30A5B332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2BF9FE83" w14:textId="77777777" w:rsidR="00674D12" w:rsidRPr="0089280D" w:rsidRDefault="00674D12" w:rsidP="00524ABD">
            <w:pPr>
              <w:rPr>
                <w:sz w:val="6"/>
              </w:rPr>
            </w:pPr>
          </w:p>
        </w:tc>
      </w:tr>
    </w:tbl>
    <w:p w14:paraId="3E1F4612" w14:textId="54404A27" w:rsidR="00261845" w:rsidRPr="0089280D" w:rsidRDefault="00261845">
      <w:pPr>
        <w:rPr>
          <w:sz w:val="6"/>
        </w:rPr>
      </w:pPr>
    </w:p>
    <w:tbl>
      <w:tblPr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260"/>
        <w:gridCol w:w="567"/>
        <w:gridCol w:w="3118"/>
        <w:gridCol w:w="567"/>
        <w:gridCol w:w="2410"/>
        <w:gridCol w:w="425"/>
      </w:tblGrid>
      <w:tr w:rsidR="00674D12" w:rsidRPr="0089280D" w14:paraId="59D2F81F" w14:textId="77777777" w:rsidTr="00524ABD">
        <w:trPr>
          <w:trHeight w:val="20"/>
          <w:jc w:val="center"/>
        </w:trPr>
        <w:tc>
          <w:tcPr>
            <w:tcW w:w="10768" w:type="dxa"/>
            <w:gridSpan w:val="7"/>
            <w:noWrap/>
          </w:tcPr>
          <w:p w14:paraId="52D53EB1" w14:textId="0E77C84F" w:rsidR="00674D12" w:rsidRPr="0089280D" w:rsidRDefault="00383F87" w:rsidP="00524ABD">
            <w:pPr>
              <w:rPr>
                <w:sz w:val="6"/>
              </w:rPr>
            </w:pPr>
            <w:r w:rsidRPr="0089280D">
              <w:rPr>
                <w:sz w:val="6"/>
              </w:rPr>
              <w:t>0</w:t>
            </w:r>
          </w:p>
        </w:tc>
      </w:tr>
      <w:tr w:rsidR="00674D12" w:rsidRPr="0089280D" w14:paraId="5B3318E6" w14:textId="77777777" w:rsidTr="00524ABD">
        <w:trPr>
          <w:trHeight w:val="454"/>
          <w:jc w:val="center"/>
        </w:trPr>
        <w:tc>
          <w:tcPr>
            <w:tcW w:w="10768" w:type="dxa"/>
            <w:gridSpan w:val="7"/>
            <w:tcBorders>
              <w:bottom w:val="nil"/>
            </w:tcBorders>
            <w:shd w:val="clear" w:color="auto" w:fill="8EAADB" w:themeFill="accent1" w:themeFillTint="99"/>
            <w:noWrap/>
          </w:tcPr>
          <w:p w14:paraId="0D85A5B7" w14:textId="46B514A3" w:rsidR="00674D12" w:rsidRPr="0089280D" w:rsidRDefault="00674D12" w:rsidP="00524ABD">
            <w:pPr>
              <w:rPr>
                <w:b/>
              </w:rPr>
            </w:pPr>
            <w:r w:rsidRPr="0089280D">
              <w:rPr>
                <w:b/>
              </w:rPr>
              <w:t xml:space="preserve">Section </w:t>
            </w:r>
            <w:r w:rsidR="003B1C6F" w:rsidRPr="0089280D">
              <w:rPr>
                <w:b/>
              </w:rPr>
              <w:t>E</w:t>
            </w:r>
            <w:r w:rsidRPr="0089280D">
              <w:rPr>
                <w:b/>
              </w:rPr>
              <w:t xml:space="preserve"> </w:t>
            </w:r>
            <w:r w:rsidR="00B92B2D" w:rsidRPr="0089280D">
              <w:rPr>
                <w:b/>
              </w:rPr>
              <w:t>-</w:t>
            </w:r>
            <w:r w:rsidRPr="0089280D">
              <w:rPr>
                <w:b/>
              </w:rPr>
              <w:t xml:space="preserve"> Submitter Declaration</w:t>
            </w:r>
          </w:p>
        </w:tc>
      </w:tr>
      <w:tr w:rsidR="00674D12" w:rsidRPr="0089280D" w14:paraId="72FF3BF8" w14:textId="77777777" w:rsidTr="00524ABD">
        <w:trPr>
          <w:trHeight w:val="302"/>
          <w:jc w:val="center"/>
        </w:trPr>
        <w:tc>
          <w:tcPr>
            <w:tcW w:w="10768" w:type="dxa"/>
            <w:gridSpan w:val="7"/>
            <w:tcBorders>
              <w:top w:val="nil"/>
              <w:bottom w:val="nil"/>
            </w:tcBorders>
            <w:noWrap/>
          </w:tcPr>
          <w:p w14:paraId="028CEA25" w14:textId="4BF65A18" w:rsidR="00674D12" w:rsidRPr="0089280D" w:rsidRDefault="00383F87" w:rsidP="00524ABD">
            <w:r w:rsidRPr="0089280D">
              <w:rPr>
                <w:rFonts w:ascii="Arial" w:hAnsi="Arial" w:cs="Arial"/>
                <w:sz w:val="18"/>
              </w:rPr>
              <w:t>I declare that the information provided in this form is true and correct.</w:t>
            </w:r>
          </w:p>
        </w:tc>
      </w:tr>
      <w:tr w:rsidR="00CA2E92" w:rsidRPr="0089280D" w14:paraId="72162D39" w14:textId="0134C231" w:rsidTr="00524ABD">
        <w:trPr>
          <w:trHeight w:val="454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9B90FE" w14:textId="77777777" w:rsidR="00CA2E92" w:rsidRPr="0089280D" w:rsidRDefault="00CA2E92" w:rsidP="00524ABD"/>
        </w:tc>
        <w:sdt>
          <w:sdtPr>
            <w:id w:val="-1575429281"/>
            <w:placeholder>
              <w:docPart w:val="0C2F7BB7EBD04ACC8A8DC189F5C41CAD"/>
            </w:placeholder>
            <w:showingPlcHdr/>
          </w:sdtPr>
          <w:sdtEndPr/>
          <w:sdtContent>
            <w:tc>
              <w:tcPr>
                <w:tcW w:w="32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4632292B" w14:textId="2216D015" w:rsidR="00CA2E92" w:rsidRPr="0089280D" w:rsidRDefault="00CA2E92" w:rsidP="00524ABD">
                <w:r w:rsidRPr="0089280D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E772D" w14:textId="77777777" w:rsidR="00CA2E92" w:rsidRPr="0089280D" w:rsidRDefault="00CA2E92" w:rsidP="00524ABD"/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D9E2F3" w:themeFill="accent1" w:themeFillTint="33"/>
            <w:vAlign w:val="center"/>
          </w:tcPr>
          <w:p w14:paraId="6A84D78F" w14:textId="77777777" w:rsidR="00CA2E92" w:rsidRPr="0089280D" w:rsidRDefault="00CA2E92" w:rsidP="00524ABD"/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BCE974" w14:textId="77777777" w:rsidR="00CA2E92" w:rsidRPr="0089280D" w:rsidRDefault="00CA2E92" w:rsidP="00524ABD"/>
        </w:tc>
        <w:sdt>
          <w:sdtPr>
            <w:id w:val="-97638141"/>
            <w:placeholder>
              <w:docPart w:val="3707C3CF6C504CA380BA237E036F53F2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241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D9E2F3" w:themeFill="accent1" w:themeFillTint="33"/>
                <w:vAlign w:val="center"/>
              </w:tcPr>
              <w:p w14:paraId="44941BA8" w14:textId="555750BD" w:rsidR="00CA2E92" w:rsidRPr="0089280D" w:rsidRDefault="00CA2E92" w:rsidP="00524ABD">
                <w:r w:rsidRPr="0089280D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00A808E" w14:textId="77777777" w:rsidR="00CA2E92" w:rsidRPr="0089280D" w:rsidRDefault="00CA2E92" w:rsidP="00524ABD"/>
        </w:tc>
      </w:tr>
      <w:tr w:rsidR="00CA2E92" w:rsidRPr="0089280D" w14:paraId="079AB920" w14:textId="48B073C3" w:rsidTr="00524ABD">
        <w:trPr>
          <w:trHeight w:val="20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6BA6E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0224C7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0E2DE0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36424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501660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6F2915" w14:textId="77777777" w:rsidR="00CA2E92" w:rsidRPr="0089280D" w:rsidRDefault="00CA2E92" w:rsidP="00524ABD">
            <w:pPr>
              <w:rPr>
                <w:sz w:val="8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3455C872" w14:textId="77777777" w:rsidR="00CA2E92" w:rsidRPr="0089280D" w:rsidRDefault="00CA2E92" w:rsidP="00524ABD">
            <w:pPr>
              <w:rPr>
                <w:sz w:val="8"/>
              </w:rPr>
            </w:pPr>
          </w:p>
        </w:tc>
      </w:tr>
      <w:tr w:rsidR="00CA2E92" w:rsidRPr="0089280D" w14:paraId="78A9E307" w14:textId="68125E70" w:rsidTr="00524ABD">
        <w:trPr>
          <w:trHeight w:val="454"/>
          <w:jc w:val="center"/>
        </w:trPr>
        <w:tc>
          <w:tcPr>
            <w:tcW w:w="42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83719A" w14:textId="77777777" w:rsidR="00CA2E92" w:rsidRPr="0089280D" w:rsidRDefault="00CA2E92" w:rsidP="00524ABD"/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8A0590" w14:textId="493C1CFC" w:rsidR="00CA2E92" w:rsidRPr="0089280D" w:rsidRDefault="00CA2E92" w:rsidP="00524ABD">
            <w:pPr>
              <w:jc w:val="center"/>
            </w:pPr>
            <w:r w:rsidRPr="0089280D">
              <w:rPr>
                <w:rFonts w:ascii="Arial" w:hAnsi="Arial" w:cs="Arial"/>
                <w:sz w:val="18"/>
              </w:rPr>
              <w:t>Name of Authorized Person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13512" w14:textId="77777777" w:rsidR="00CA2E92" w:rsidRPr="0089280D" w:rsidRDefault="00CA2E92" w:rsidP="00524ABD">
            <w:pPr>
              <w:jc w:val="center"/>
            </w:pP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9500EB" w14:textId="2230C198" w:rsidR="00CA2E92" w:rsidRPr="0089280D" w:rsidRDefault="00CA2E92" w:rsidP="00524ABD">
            <w:pPr>
              <w:jc w:val="center"/>
            </w:pPr>
            <w:r w:rsidRPr="0089280D">
              <w:rPr>
                <w:rFonts w:ascii="Arial" w:hAnsi="Arial" w:cs="Arial"/>
                <w:sz w:val="18"/>
              </w:rPr>
              <w:t>Signatur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60DC16E" w14:textId="77777777" w:rsidR="00CA2E92" w:rsidRPr="0089280D" w:rsidRDefault="00CA2E92" w:rsidP="00524ABD">
            <w:pPr>
              <w:jc w:val="center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CD965" w14:textId="437FBA16" w:rsidR="00CA2E92" w:rsidRPr="0089280D" w:rsidRDefault="00CA2E92" w:rsidP="00524ABD">
            <w:pPr>
              <w:jc w:val="center"/>
            </w:pPr>
            <w:r w:rsidRPr="0089280D">
              <w:rPr>
                <w:rFonts w:ascii="Arial" w:hAnsi="Arial" w:cs="Arial"/>
                <w:sz w:val="18"/>
              </w:rPr>
              <w:t>Date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3BDE53A" w14:textId="77777777" w:rsidR="00CA2E92" w:rsidRPr="0089280D" w:rsidRDefault="00CA2E92" w:rsidP="00524ABD"/>
        </w:tc>
      </w:tr>
      <w:tr w:rsidR="00383F87" w:rsidRPr="0089280D" w14:paraId="66D82E5E" w14:textId="77777777" w:rsidTr="00524ABD">
        <w:trPr>
          <w:trHeight w:val="20"/>
          <w:jc w:val="center"/>
        </w:trPr>
        <w:tc>
          <w:tcPr>
            <w:tcW w:w="10768" w:type="dxa"/>
            <w:gridSpan w:val="7"/>
            <w:tcBorders>
              <w:top w:val="nil"/>
            </w:tcBorders>
            <w:noWrap/>
          </w:tcPr>
          <w:p w14:paraId="031C1181" w14:textId="77777777" w:rsidR="00383F87" w:rsidRPr="0089280D" w:rsidRDefault="00383F87" w:rsidP="00524ABD">
            <w:pPr>
              <w:rPr>
                <w:sz w:val="6"/>
              </w:rPr>
            </w:pPr>
          </w:p>
        </w:tc>
      </w:tr>
    </w:tbl>
    <w:p w14:paraId="72312E15" w14:textId="3216284B" w:rsidR="00DC25E9" w:rsidRPr="0089280D" w:rsidRDefault="00DC25E9">
      <w:pPr>
        <w:rPr>
          <w:sz w:val="6"/>
        </w:rPr>
      </w:pPr>
    </w:p>
    <w:tbl>
      <w:tblPr>
        <w:tblW w:w="107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4"/>
        <w:gridCol w:w="7885"/>
      </w:tblGrid>
      <w:tr w:rsidR="00674D12" w:rsidRPr="0089280D" w14:paraId="7090E6D4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56F42DE1" w14:textId="77777777" w:rsidR="00674D12" w:rsidRPr="0089280D" w:rsidRDefault="00674D12" w:rsidP="00524ABD">
            <w:pPr>
              <w:rPr>
                <w:sz w:val="6"/>
                <w:szCs w:val="6"/>
              </w:rPr>
            </w:pPr>
          </w:p>
        </w:tc>
      </w:tr>
      <w:tr w:rsidR="00674D12" w:rsidRPr="0089280D" w14:paraId="1377508C" w14:textId="77777777" w:rsidTr="00524ABD">
        <w:trPr>
          <w:trHeight w:val="454"/>
          <w:jc w:val="center"/>
        </w:trPr>
        <w:tc>
          <w:tcPr>
            <w:tcW w:w="10779" w:type="dxa"/>
            <w:gridSpan w:val="2"/>
            <w:shd w:val="clear" w:color="auto" w:fill="8EAADB" w:themeFill="accent1" w:themeFillTint="99"/>
            <w:noWrap/>
          </w:tcPr>
          <w:p w14:paraId="01F447E8" w14:textId="2BE5995E" w:rsidR="00674D12" w:rsidRPr="0089280D" w:rsidRDefault="00674D12" w:rsidP="00524ABD">
            <w:pPr>
              <w:rPr>
                <w:b/>
              </w:rPr>
            </w:pPr>
            <w:r w:rsidRPr="0089280D">
              <w:rPr>
                <w:b/>
              </w:rPr>
              <w:t xml:space="preserve">Section </w:t>
            </w:r>
            <w:r w:rsidR="003B1C6F" w:rsidRPr="0089280D">
              <w:rPr>
                <w:b/>
              </w:rPr>
              <w:t>F</w:t>
            </w:r>
            <w:r w:rsidRPr="0089280D">
              <w:rPr>
                <w:b/>
              </w:rPr>
              <w:t xml:space="preserve"> </w:t>
            </w:r>
            <w:r w:rsidR="00B92B2D" w:rsidRPr="0089280D">
              <w:rPr>
                <w:b/>
              </w:rPr>
              <w:t>-</w:t>
            </w:r>
            <w:r w:rsidRPr="0089280D">
              <w:rPr>
                <w:b/>
              </w:rPr>
              <w:t xml:space="preserve"> CAAM official use only</w:t>
            </w:r>
          </w:p>
        </w:tc>
      </w:tr>
      <w:tr w:rsidR="00513554" w:rsidRPr="0089280D" w14:paraId="7D054DE0" w14:textId="77777777" w:rsidTr="00524ABD">
        <w:trPr>
          <w:trHeight w:val="20"/>
          <w:jc w:val="center"/>
        </w:trPr>
        <w:tc>
          <w:tcPr>
            <w:tcW w:w="2894" w:type="dxa"/>
            <w:noWrap/>
          </w:tcPr>
          <w:p w14:paraId="46679F4D" w14:textId="77777777" w:rsidR="00513554" w:rsidRPr="0089280D" w:rsidRDefault="00513554" w:rsidP="00524ABD">
            <w:pPr>
              <w:rPr>
                <w:sz w:val="6"/>
                <w:szCs w:val="6"/>
              </w:rPr>
            </w:pPr>
          </w:p>
        </w:tc>
        <w:tc>
          <w:tcPr>
            <w:tcW w:w="7885" w:type="dxa"/>
          </w:tcPr>
          <w:p w14:paraId="105737D3" w14:textId="77777777" w:rsidR="00513554" w:rsidRPr="0089280D" w:rsidRDefault="00513554" w:rsidP="00524ABD">
            <w:pPr>
              <w:rPr>
                <w:sz w:val="6"/>
                <w:szCs w:val="6"/>
              </w:rPr>
            </w:pPr>
          </w:p>
        </w:tc>
      </w:tr>
    </w:tbl>
    <w:p w14:paraId="09A53929" w14:textId="77777777" w:rsidR="00BF0C91" w:rsidRPr="0089280D" w:rsidRDefault="00BF0C91">
      <w:pPr>
        <w:rPr>
          <w:sz w:val="6"/>
        </w:rPr>
      </w:pPr>
    </w:p>
    <w:tbl>
      <w:tblPr>
        <w:tblW w:w="10774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9"/>
        <w:gridCol w:w="2102"/>
        <w:gridCol w:w="300"/>
        <w:gridCol w:w="3695"/>
        <w:gridCol w:w="1275"/>
        <w:gridCol w:w="284"/>
        <w:gridCol w:w="1993"/>
        <w:gridCol w:w="426"/>
      </w:tblGrid>
      <w:tr w:rsidR="0034054B" w:rsidRPr="0089280D" w14:paraId="5BCACE49" w14:textId="77777777" w:rsidTr="00C03ED4">
        <w:trPr>
          <w:trHeight w:val="340"/>
        </w:trPr>
        <w:tc>
          <w:tcPr>
            <w:tcW w:w="1034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EAADB" w:themeFill="accent1" w:themeFillTint="99"/>
            <w:vAlign w:val="center"/>
          </w:tcPr>
          <w:p w14:paraId="6CBEF77F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t>CAAM OFFICIAL (MOR Coordinator)</w:t>
            </w: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CC2E5"/>
            <w:vAlign w:val="center"/>
          </w:tcPr>
          <w:p w14:paraId="7529B327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</w:p>
        </w:tc>
      </w:tr>
      <w:tr w:rsidR="0034054B" w:rsidRPr="0089280D" w14:paraId="50AC921A" w14:textId="77777777" w:rsidTr="0034054B">
        <w:trPr>
          <w:trHeight w:val="64"/>
        </w:trPr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E58AEC0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8"/>
                <w:lang w:val="en-US"/>
              </w:rPr>
            </w:pPr>
          </w:p>
        </w:tc>
        <w:tc>
          <w:tcPr>
            <w:tcW w:w="21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34A243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8"/>
                <w:lang w:val="en-US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41CC1E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8"/>
                <w:lang w:val="en-US"/>
              </w:rPr>
            </w:pPr>
          </w:p>
        </w:tc>
        <w:tc>
          <w:tcPr>
            <w:tcW w:w="7247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06467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8"/>
                <w:lang w:val="en-US"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158A486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8"/>
                <w:lang w:val="en-US"/>
              </w:rPr>
            </w:pPr>
          </w:p>
        </w:tc>
      </w:tr>
      <w:tr w:rsidR="0034054B" w:rsidRPr="0089280D" w14:paraId="3EE64182" w14:textId="77777777" w:rsidTr="00524ABD">
        <w:trPr>
          <w:trHeight w:val="34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6DDF18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20"/>
                <w:lang w:val="en-US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14418F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20"/>
                <w:lang w:val="en-US"/>
              </w:rPr>
            </w:pPr>
            <w:r w:rsidRPr="0089280D">
              <w:rPr>
                <w:rFonts w:ascii="Arial" w:eastAsia="Times New Roman" w:hAnsi="Arial" w:cs="Arial"/>
                <w:sz w:val="20"/>
                <w:lang w:val="en-US"/>
              </w:rPr>
              <w:t>Received by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D23DA60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  <w:t>:</w:t>
            </w: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37D5D08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instrText xml:space="preserve"> FORMTEXT </w:instrText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separate"/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end"/>
            </w: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B66D2AD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Cs/>
                <w:sz w:val="20"/>
                <w:lang w:val="en-US"/>
              </w:rPr>
            </w:pPr>
            <w:r w:rsidRPr="0089280D">
              <w:rPr>
                <w:rFonts w:ascii="Univers (W1)" w:eastAsia="Times New Roman" w:hAnsi="Univers (W1)" w:cs="Times New Roman"/>
                <w:bCs/>
                <w:sz w:val="20"/>
                <w:lang w:val="en-US"/>
              </w:rPr>
              <w:t>Date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2ACF75D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  <w:t>:</w:t>
            </w: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409A6D52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dd/mm/yyyy"/>
                  <w:statusText w:type="text" w:val="dd/mm/yyyy"/>
                  <w:textInput>
                    <w:type w:val="date"/>
                    <w:format w:val="dd/mm/yyyy"/>
                  </w:textInput>
                </w:ffData>
              </w:fldChar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instrText xml:space="preserve"> FORMTEXT </w:instrText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separate"/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noProof/>
                <w:sz w:val="20"/>
                <w:lang w:val="en-US"/>
              </w:rPr>
              <w:t> </w:t>
            </w:r>
            <w:r w:rsidRPr="0089280D">
              <w:rPr>
                <w:rFonts w:ascii="Arial" w:eastAsia="Times New Roman" w:hAnsi="Arial" w:cs="Arial"/>
                <w:b/>
                <w:sz w:val="20"/>
                <w:lang w:val="en-US"/>
              </w:rPr>
              <w:fldChar w:fldCharType="end"/>
            </w: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F60C804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</w:p>
        </w:tc>
      </w:tr>
      <w:tr w:rsidR="0034054B" w:rsidRPr="0089280D" w14:paraId="6465708D" w14:textId="77777777" w:rsidTr="0034054B">
        <w:trPr>
          <w:trHeight w:val="2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6BDC0A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6"/>
                <w:szCs w:val="6"/>
                <w:lang w:val="en-US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E52DDF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6"/>
                <w:szCs w:val="6"/>
                <w:lang w:val="en-US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91D8D5E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6"/>
                <w:szCs w:val="6"/>
                <w:lang w:val="en-US"/>
              </w:rPr>
            </w:pPr>
          </w:p>
        </w:tc>
        <w:tc>
          <w:tcPr>
            <w:tcW w:w="3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C52251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eastAsia="Times New Roman" w:hAnsi="Arial" w:cs="Arial"/>
                <w:b/>
                <w:sz w:val="6"/>
                <w:szCs w:val="6"/>
                <w:lang w:val="en-US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EC26F17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6"/>
                <w:szCs w:val="6"/>
                <w:lang w:val="en-US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42CB440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6"/>
                <w:szCs w:val="6"/>
                <w:lang w:val="en-US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0BCE7F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jc w:val="center"/>
              <w:rPr>
                <w:rFonts w:ascii="Arial" w:eastAsia="Times New Roman" w:hAnsi="Arial" w:cs="Arial"/>
                <w:b/>
                <w:sz w:val="6"/>
                <w:szCs w:val="6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9FDB069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6"/>
                <w:szCs w:val="6"/>
                <w:lang w:val="en-US"/>
              </w:rPr>
            </w:pPr>
          </w:p>
        </w:tc>
      </w:tr>
      <w:tr w:rsidR="0034054B" w:rsidRPr="0089280D" w14:paraId="615731AE" w14:textId="77777777" w:rsidTr="00524ABD">
        <w:trPr>
          <w:trHeight w:val="340"/>
        </w:trPr>
        <w:tc>
          <w:tcPr>
            <w:tcW w:w="699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29BCB35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20"/>
                <w:lang w:val="en-US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CF7F01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20"/>
                <w:lang w:val="en-US"/>
              </w:rPr>
            </w:pPr>
            <w:r w:rsidRPr="0089280D">
              <w:rPr>
                <w:rFonts w:ascii="Arial" w:eastAsia="Times New Roman" w:hAnsi="Arial" w:cs="Arial"/>
                <w:sz w:val="20"/>
                <w:lang w:val="en-US"/>
              </w:rPr>
              <w:t>CAAM Designated MOR Reference Numbe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C481F88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  <w:r w:rsidRPr="0089280D"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  <w:t>:</w:t>
            </w:r>
          </w:p>
        </w:tc>
        <w:sdt>
          <w:sdtPr>
            <w:rPr>
              <w:rFonts w:ascii="Arial" w:eastAsia="Times New Roman" w:hAnsi="Arial" w:cs="Arial"/>
              <w:b/>
              <w:sz w:val="20"/>
              <w:lang w:val="en-US"/>
            </w:rPr>
            <w:alias w:val="Title"/>
            <w:tag w:val=""/>
            <w:id w:val="214545462"/>
            <w:placeholder>
              <w:docPart w:val="B04C2EAE6CC64989BE67A0832AB49A73"/>
            </w:placeholder>
            <w:showingPlcHdr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7247" w:type="dxa"/>
                <w:gridSpan w:val="4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D9E2F3" w:themeFill="accent1" w:themeFillTint="33"/>
                <w:vAlign w:val="center"/>
              </w:tcPr>
              <w:p w14:paraId="65EE79E6" w14:textId="52BC84BC" w:rsidR="0034054B" w:rsidRPr="0089280D" w:rsidRDefault="00BF0C91" w:rsidP="0034054B">
                <w:pPr>
                  <w:tabs>
                    <w:tab w:val="left" w:pos="720"/>
                    <w:tab w:val="left" w:pos="1440"/>
                    <w:tab w:val="left" w:pos="2160"/>
                    <w:tab w:val="left" w:pos="2880"/>
                    <w:tab w:val="left" w:pos="3600"/>
                    <w:tab w:val="left" w:pos="4320"/>
                    <w:tab w:val="left" w:pos="5040"/>
                    <w:tab w:val="left" w:pos="5760"/>
                    <w:tab w:val="left" w:pos="6480"/>
                    <w:tab w:val="left" w:pos="7200"/>
                    <w:tab w:val="left" w:pos="7920"/>
                  </w:tabs>
                  <w:ind w:right="-1"/>
                  <w:rPr>
                    <w:rFonts w:ascii="Arial" w:eastAsia="Times New Roman" w:hAnsi="Arial" w:cs="Arial"/>
                    <w:b/>
                    <w:sz w:val="20"/>
                    <w:lang w:val="en-US"/>
                  </w:rPr>
                </w:pPr>
                <w:r w:rsidRPr="0089280D">
                  <w:rPr>
                    <w:rStyle w:val="PlaceholderText"/>
                    <w:color w:val="BFBFBF" w:themeColor="background1" w:themeShade="BF"/>
                    <w:shd w:val="clear" w:color="auto" w:fill="D9E2F3" w:themeFill="accent1" w:themeFillTint="33"/>
                  </w:rPr>
                  <w:t>[</w:t>
                </w:r>
                <w:r w:rsidRPr="0089280D">
                  <w:rPr>
                    <w:color w:val="BFBFBF" w:themeColor="background1" w:themeShade="BF"/>
                    <w:shd w:val="clear" w:color="auto" w:fill="D9E2F3" w:themeFill="accent1" w:themeFillTint="33"/>
                    <w:lang w:val="en-US"/>
                  </w:rPr>
                  <w:t>MOR Reference Number</w:t>
                </w:r>
                <w:r w:rsidRPr="0089280D">
                  <w:rPr>
                    <w:rStyle w:val="PlaceholderText"/>
                    <w:color w:val="BFBFBF" w:themeColor="background1" w:themeShade="BF"/>
                    <w:shd w:val="clear" w:color="auto" w:fill="D9E2F3" w:themeFill="accent1" w:themeFillTint="33"/>
                  </w:rPr>
                  <w:t>]</w:t>
                </w:r>
              </w:p>
            </w:tc>
          </w:sdtContent>
        </w:sdt>
        <w:tc>
          <w:tcPr>
            <w:tcW w:w="4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8C75010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20"/>
                <w:lang w:val="en-US"/>
              </w:rPr>
            </w:pPr>
          </w:p>
        </w:tc>
      </w:tr>
      <w:tr w:rsidR="0034054B" w:rsidRPr="0089280D" w14:paraId="436841C5" w14:textId="77777777" w:rsidTr="0034054B">
        <w:trPr>
          <w:trHeight w:val="64"/>
        </w:trPr>
        <w:tc>
          <w:tcPr>
            <w:tcW w:w="69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919BF11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12"/>
                <w:lang w:val="en-US"/>
              </w:rPr>
            </w:pPr>
          </w:p>
        </w:tc>
        <w:tc>
          <w:tcPr>
            <w:tcW w:w="21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BC3EDBB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Arial" w:eastAsia="Times New Roman" w:hAnsi="Arial" w:cs="Arial"/>
                <w:sz w:val="12"/>
                <w:lang w:val="en-US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83F0C1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12"/>
                <w:lang w:val="en-US"/>
              </w:rPr>
            </w:pPr>
          </w:p>
        </w:tc>
        <w:tc>
          <w:tcPr>
            <w:tcW w:w="724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EB80370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12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68CC0A" w14:textId="77777777" w:rsidR="0034054B" w:rsidRPr="0089280D" w:rsidRDefault="0034054B" w:rsidP="0034054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ind w:right="-1"/>
              <w:rPr>
                <w:rFonts w:ascii="Univers (W1)" w:eastAsia="Times New Roman" w:hAnsi="Univers (W1)" w:cs="Times New Roman"/>
                <w:b/>
                <w:sz w:val="12"/>
                <w:lang w:val="en-US"/>
              </w:rPr>
            </w:pPr>
          </w:p>
        </w:tc>
      </w:tr>
    </w:tbl>
    <w:p w14:paraId="655FB978" w14:textId="245B2DCD" w:rsidR="00C03ED4" w:rsidRPr="0089280D" w:rsidRDefault="00C03ED4" w:rsidP="0034054B">
      <w:pPr>
        <w:rPr>
          <w:rFonts w:eastAsia="Times New Roman" w:cstheme="minorHAnsi"/>
          <w:sz w:val="6"/>
          <w:szCs w:val="20"/>
          <w:lang w:val="en-US"/>
        </w:rPr>
      </w:pPr>
    </w:p>
    <w:tbl>
      <w:tblPr>
        <w:tblW w:w="107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56"/>
        <w:gridCol w:w="317"/>
        <w:gridCol w:w="5812"/>
        <w:gridCol w:w="283"/>
      </w:tblGrid>
      <w:tr w:rsidR="00C03ED4" w:rsidRPr="0089280D" w14:paraId="4FEAF748" w14:textId="77777777" w:rsidTr="00524ABD">
        <w:trPr>
          <w:trHeight w:val="20"/>
          <w:jc w:val="center"/>
        </w:trPr>
        <w:tc>
          <w:tcPr>
            <w:tcW w:w="10768" w:type="dxa"/>
            <w:gridSpan w:val="4"/>
            <w:noWrap/>
          </w:tcPr>
          <w:p w14:paraId="5AF04DF1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6"/>
              </w:rPr>
            </w:pPr>
            <w:bookmarkStart w:id="0" w:name="_Hlk74846425"/>
          </w:p>
        </w:tc>
      </w:tr>
      <w:tr w:rsidR="00C03ED4" w:rsidRPr="0089280D" w14:paraId="2F1DFD0D" w14:textId="77777777" w:rsidTr="00524ABD">
        <w:trPr>
          <w:trHeight w:val="340"/>
          <w:jc w:val="center"/>
        </w:trPr>
        <w:tc>
          <w:tcPr>
            <w:tcW w:w="4356" w:type="dxa"/>
            <w:tcBorders>
              <w:right w:val="nil"/>
            </w:tcBorders>
            <w:shd w:val="clear" w:color="auto" w:fill="auto"/>
            <w:noWrap/>
            <w:vAlign w:val="center"/>
          </w:tcPr>
          <w:p w14:paraId="041D721B" w14:textId="5FB0E888" w:rsidR="00C03ED4" w:rsidRPr="0089280D" w:rsidRDefault="00761D7B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</w:rPr>
            </w:pPr>
            <w:r w:rsidRPr="0089280D">
              <w:rPr>
                <w:rFonts w:ascii="Arial" w:eastAsia="Times New Roman" w:hAnsi="Arial" w:cs="Arial"/>
                <w:sz w:val="20"/>
                <w:lang w:val="en-US"/>
              </w:rPr>
              <w:lastRenderedPageBreak/>
              <w:t>Forwarded to the assigned PI/date</w:t>
            </w:r>
          </w:p>
        </w:tc>
        <w:tc>
          <w:tcPr>
            <w:tcW w:w="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8AF2D54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</w:rPr>
            </w:pPr>
            <w:r w:rsidRPr="0089280D">
              <w:rPr>
                <w:rFonts w:ascii="Calibri" w:eastAsia="Calibri" w:hAnsi="Calibri" w:cs="Calibri"/>
                <w:b/>
              </w:rPr>
              <w:t>:</w:t>
            </w:r>
          </w:p>
        </w:tc>
        <w:tc>
          <w:tcPr>
            <w:tcW w:w="5812" w:type="dxa"/>
            <w:tcBorders>
              <w:left w:val="nil"/>
            </w:tcBorders>
            <w:shd w:val="clear" w:color="auto" w:fill="auto"/>
            <w:vAlign w:val="center"/>
          </w:tcPr>
          <w:p w14:paraId="736AE034" w14:textId="4E311694" w:rsidR="00C03ED4" w:rsidRPr="0089280D" w:rsidRDefault="00761D7B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9280D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b/>
              </w:rPr>
              <w:instrText xml:space="preserve"> FORMTEXT </w:instrText>
            </w:r>
            <w:r w:rsidRPr="0089280D">
              <w:rPr>
                <w:b/>
              </w:rPr>
            </w:r>
            <w:r w:rsidRPr="0089280D">
              <w:rPr>
                <w:b/>
              </w:rPr>
              <w:fldChar w:fldCharType="separate"/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fldChar w:fldCharType="end"/>
            </w:r>
            <w:r w:rsidRPr="0089280D">
              <w:t xml:space="preserve"> / </w:t>
            </w:r>
            <w:r w:rsidRPr="0089280D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b/>
              </w:rPr>
              <w:instrText xml:space="preserve"> FORMTEXT </w:instrText>
            </w:r>
            <w:r w:rsidRPr="0089280D">
              <w:rPr>
                <w:b/>
              </w:rPr>
            </w:r>
            <w:r w:rsidRPr="0089280D">
              <w:rPr>
                <w:b/>
              </w:rPr>
              <w:fldChar w:fldCharType="separate"/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fldChar w:fldCharType="end"/>
            </w:r>
          </w:p>
        </w:tc>
        <w:tc>
          <w:tcPr>
            <w:tcW w:w="283" w:type="dxa"/>
            <w:tcBorders>
              <w:left w:val="nil"/>
            </w:tcBorders>
            <w:shd w:val="clear" w:color="auto" w:fill="auto"/>
            <w:vAlign w:val="center"/>
          </w:tcPr>
          <w:p w14:paraId="66283249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20"/>
                <w:szCs w:val="20"/>
              </w:rPr>
            </w:pPr>
          </w:p>
        </w:tc>
      </w:tr>
      <w:tr w:rsidR="00C03ED4" w:rsidRPr="0089280D" w14:paraId="064D506E" w14:textId="77777777" w:rsidTr="00524ABD">
        <w:trPr>
          <w:trHeight w:val="68"/>
          <w:jc w:val="center"/>
        </w:trPr>
        <w:tc>
          <w:tcPr>
            <w:tcW w:w="10768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C81B018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Arial" w:eastAsia="Calibri" w:hAnsi="Arial" w:cs="Arial"/>
                <w:b/>
                <w:sz w:val="6"/>
              </w:rPr>
            </w:pPr>
          </w:p>
        </w:tc>
      </w:tr>
      <w:tr w:rsidR="00C03ED4" w:rsidRPr="0089280D" w14:paraId="257DB74C" w14:textId="77777777" w:rsidTr="00524ABD">
        <w:trPr>
          <w:trHeight w:val="340"/>
          <w:jc w:val="center"/>
        </w:trPr>
        <w:tc>
          <w:tcPr>
            <w:tcW w:w="10768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B4C6E7"/>
            <w:noWrap/>
          </w:tcPr>
          <w:p w14:paraId="5F1338EB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89280D">
              <w:rPr>
                <w:rFonts w:ascii="Arial" w:eastAsia="Calibri" w:hAnsi="Arial" w:cs="Arial"/>
                <w:b/>
                <w:sz w:val="20"/>
                <w:szCs w:val="20"/>
              </w:rPr>
              <w:t>CAAM OFFICIAL (Inspector)</w:t>
            </w:r>
          </w:p>
          <w:p w14:paraId="7F7B689B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  <w:sz w:val="20"/>
                <w:szCs w:val="20"/>
              </w:rPr>
            </w:pPr>
            <w:r w:rsidRPr="0089280D">
              <w:rPr>
                <w:rFonts w:ascii="Calibri" w:eastAsia="Calibri" w:hAnsi="Calibri" w:cs="Calibri"/>
                <w:b/>
                <w:sz w:val="20"/>
                <w:szCs w:val="20"/>
              </w:rPr>
              <w:t>Assessment</w:t>
            </w:r>
          </w:p>
          <w:p w14:paraId="3C690F53" w14:textId="5F9EAED9" w:rsidR="00C03ED4" w:rsidRPr="0089280D" w:rsidRDefault="00C03ED4" w:rsidP="00524ABD">
            <w:pPr>
              <w:rPr>
                <w:rFonts w:ascii="Calibri" w:eastAsia="Calibri" w:hAnsi="Calibri" w:cs="Calibri"/>
                <w:sz w:val="20"/>
                <w:szCs w:val="20"/>
              </w:rPr>
            </w:pPr>
            <w:r w:rsidRPr="0089280D">
              <w:rPr>
                <w:rFonts w:ascii="Calibri" w:eastAsia="Calibri" w:hAnsi="Calibri" w:cs="Calibri"/>
                <w:bCs/>
                <w:i/>
                <w:iCs/>
                <w:sz w:val="20"/>
                <w:szCs w:val="20"/>
              </w:rPr>
              <w:t>(Detail out how assessment is carried out</w:t>
            </w:r>
            <w:r w:rsidR="00B86603" w:rsidRPr="0089280D">
              <w:rPr>
                <w:rFonts w:ascii="Calibri" w:eastAsia="Calibri" w:hAnsi="Calibri" w:cs="Calibri"/>
                <w:bCs/>
                <w:i/>
                <w:iCs/>
                <w:sz w:val="20"/>
                <w:szCs w:val="20"/>
              </w:rPr>
              <w:t xml:space="preserve"> on the preliminary analysis</w:t>
            </w:r>
            <w:r w:rsidRPr="0089280D">
              <w:rPr>
                <w:rFonts w:ascii="Calibri" w:eastAsia="Calibri" w:hAnsi="Calibri" w:cs="Calibri"/>
                <w:bCs/>
                <w:i/>
                <w:iCs/>
                <w:sz w:val="20"/>
                <w:szCs w:val="20"/>
              </w:rPr>
              <w:t>; desktop review, interviews, site inspection</w:t>
            </w:r>
            <w:r w:rsidR="00B86603" w:rsidRPr="0089280D">
              <w:rPr>
                <w:rFonts w:ascii="Calibri" w:eastAsia="Calibri" w:hAnsi="Calibri" w:cs="Calibri"/>
                <w:bCs/>
                <w:i/>
                <w:iCs/>
                <w:sz w:val="20"/>
                <w:szCs w:val="20"/>
              </w:rPr>
              <w:t>, etc. and the conclusion of the assessment</w:t>
            </w:r>
            <w:r w:rsidRPr="0089280D">
              <w:rPr>
                <w:rFonts w:ascii="Calibri" w:eastAsia="Calibri" w:hAnsi="Calibri" w:cs="Calibri"/>
                <w:bCs/>
                <w:i/>
                <w:iCs/>
                <w:sz w:val="20"/>
                <w:szCs w:val="20"/>
              </w:rPr>
              <w:t>).</w:t>
            </w:r>
          </w:p>
        </w:tc>
      </w:tr>
      <w:tr w:rsidR="00C03ED4" w:rsidRPr="0089280D" w14:paraId="54B0069D" w14:textId="77777777" w:rsidTr="00524ABD">
        <w:trPr>
          <w:trHeight w:val="20"/>
          <w:jc w:val="center"/>
        </w:trPr>
        <w:tc>
          <w:tcPr>
            <w:tcW w:w="10768" w:type="dxa"/>
            <w:gridSpan w:val="4"/>
            <w:tcBorders>
              <w:top w:val="single" w:sz="4" w:space="0" w:color="auto"/>
            </w:tcBorders>
            <w:noWrap/>
          </w:tcPr>
          <w:p w14:paraId="62EDB7C6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</w:rPr>
            </w:pPr>
          </w:p>
        </w:tc>
      </w:tr>
      <w:sdt>
        <w:sdtPr>
          <w:rPr>
            <w:rFonts w:ascii="Calibri" w:eastAsia="Calibri" w:hAnsi="Calibri" w:cs="Calibri"/>
          </w:rPr>
          <w:id w:val="1518036919"/>
          <w15:repeatingSection/>
        </w:sdtPr>
        <w:sdtEndPr/>
        <w:sdtContent>
          <w:sdt>
            <w:sdtPr>
              <w:rPr>
                <w:rFonts w:ascii="Calibri" w:eastAsia="Calibri" w:hAnsi="Calibri" w:cs="Calibri"/>
              </w:rPr>
              <w:id w:val="-921867434"/>
              <w:placeholder>
                <w:docPart w:val="3A8623E83A264981AD9B534819B7C959"/>
              </w:placeholder>
              <w15:repeatingSectionItem/>
            </w:sdtPr>
            <w:sdtEndPr/>
            <w:sdtContent>
              <w:tr w:rsidR="00C03ED4" w:rsidRPr="0089280D" w14:paraId="5DD69756" w14:textId="77777777" w:rsidTr="00524ABD">
                <w:trPr>
                  <w:trHeight w:val="318"/>
                  <w:jc w:val="center"/>
                </w:trPr>
                <w:sdt>
                  <w:sdtPr>
                    <w:rPr>
                      <w:rFonts w:ascii="Calibri" w:eastAsia="Calibri" w:hAnsi="Calibri" w:cs="Calibri"/>
                    </w:rPr>
                    <w:id w:val="1856842375"/>
                    <w:placeholder>
                      <w:docPart w:val="E2018AACAD4A4251906E121A5E6CA732"/>
                    </w:placeholder>
                    <w:showingPlcHdr/>
                  </w:sdtPr>
                  <w:sdtEndPr/>
                  <w:sdtContent>
                    <w:tc>
                      <w:tcPr>
                        <w:tcW w:w="10485" w:type="dxa"/>
                        <w:gridSpan w:val="3"/>
                        <w:noWrap/>
                      </w:tcPr>
                      <w:p w14:paraId="7FFA8D26" w14:textId="77777777" w:rsidR="00C03ED4" w:rsidRPr="0089280D" w:rsidRDefault="00C03ED4" w:rsidP="00524ABD">
                        <w:pPr>
                          <w:rPr>
                            <w:rFonts w:ascii="Calibri" w:eastAsia="Calibri" w:hAnsi="Calibri" w:cs="Calibri"/>
                          </w:rPr>
                        </w:pPr>
                        <w:r w:rsidRPr="0089280D">
                          <w:rPr>
                            <w:rFonts w:ascii="CG Times (W1)" w:eastAsia="Times New Roman" w:hAnsi="CG Times (W1)" w:cs="Times New Roman"/>
                            <w:color w:val="808080"/>
                            <w:sz w:val="20"/>
                            <w:szCs w:val="20"/>
                            <w:lang w:val="en-US"/>
                          </w:rPr>
                          <w:t>Click or tap here to enter text.</w:t>
                        </w:r>
                      </w:p>
                    </w:tc>
                  </w:sdtContent>
                </w:sdt>
                <w:tc>
                  <w:tcPr>
                    <w:tcW w:w="283" w:type="dxa"/>
                  </w:tcPr>
                  <w:p w14:paraId="4A05DC05" w14:textId="77777777" w:rsidR="00C03ED4" w:rsidRPr="0089280D" w:rsidRDefault="00C03ED4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</w:tc>
              </w:tr>
            </w:sdtContent>
          </w:sdt>
        </w:sdtContent>
      </w:sdt>
      <w:tr w:rsidR="00C03ED4" w:rsidRPr="0089280D" w14:paraId="579B07BC" w14:textId="77777777" w:rsidTr="00524ABD">
        <w:trPr>
          <w:trHeight w:val="20"/>
          <w:jc w:val="center"/>
        </w:trPr>
        <w:tc>
          <w:tcPr>
            <w:tcW w:w="10485" w:type="dxa"/>
            <w:gridSpan w:val="3"/>
            <w:noWrap/>
          </w:tcPr>
          <w:p w14:paraId="0C78B130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  <w:szCs w:val="6"/>
              </w:rPr>
            </w:pPr>
          </w:p>
        </w:tc>
        <w:tc>
          <w:tcPr>
            <w:tcW w:w="283" w:type="dxa"/>
          </w:tcPr>
          <w:p w14:paraId="0D3223FB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  <w:szCs w:val="6"/>
              </w:rPr>
            </w:pPr>
          </w:p>
        </w:tc>
      </w:tr>
      <w:bookmarkEnd w:id="0"/>
    </w:tbl>
    <w:p w14:paraId="58F8D8F4" w14:textId="5DA7ED6B" w:rsidR="00C03ED4" w:rsidRPr="0089280D" w:rsidRDefault="00C03ED4" w:rsidP="0034054B">
      <w:pPr>
        <w:rPr>
          <w:rFonts w:eastAsia="Times New Roman" w:cstheme="minorHAnsi"/>
          <w:sz w:val="6"/>
          <w:szCs w:val="6"/>
          <w:lang w:val="en-US"/>
        </w:rPr>
      </w:pPr>
    </w:p>
    <w:tbl>
      <w:tblPr>
        <w:tblW w:w="107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85"/>
        <w:gridCol w:w="294"/>
      </w:tblGrid>
      <w:tr w:rsidR="00C03ED4" w:rsidRPr="0089280D" w14:paraId="0E003509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14AB62F6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</w:rPr>
            </w:pPr>
            <w:bookmarkStart w:id="1" w:name="_Hlk74846442"/>
          </w:p>
        </w:tc>
      </w:tr>
      <w:tr w:rsidR="00C03ED4" w:rsidRPr="0089280D" w14:paraId="6E396D65" w14:textId="77777777" w:rsidTr="00524ABD">
        <w:trPr>
          <w:trHeight w:val="340"/>
          <w:jc w:val="center"/>
        </w:trPr>
        <w:tc>
          <w:tcPr>
            <w:tcW w:w="10779" w:type="dxa"/>
            <w:gridSpan w:val="2"/>
            <w:shd w:val="clear" w:color="auto" w:fill="B4C6E7"/>
            <w:noWrap/>
          </w:tcPr>
          <w:p w14:paraId="38FF608E" w14:textId="77777777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</w:rPr>
            </w:pPr>
            <w:r w:rsidRPr="0089280D">
              <w:rPr>
                <w:rFonts w:ascii="Calibri" w:eastAsia="Calibri" w:hAnsi="Calibri" w:cs="Calibri"/>
                <w:b/>
              </w:rPr>
              <w:t>Conclusion</w:t>
            </w:r>
          </w:p>
          <w:p w14:paraId="3827E999" w14:textId="6849652E" w:rsidR="00C03ED4" w:rsidRPr="0089280D" w:rsidRDefault="00C03ED4" w:rsidP="00524ABD">
            <w:pPr>
              <w:tabs>
                <w:tab w:val="center" w:pos="4513"/>
                <w:tab w:val="right" w:pos="9026"/>
              </w:tabs>
              <w:rPr>
                <w:rFonts w:ascii="Calibri" w:eastAsia="Calibri" w:hAnsi="Calibri" w:cs="Calibri"/>
                <w:b/>
              </w:rPr>
            </w:pPr>
            <w:r w:rsidRPr="0089280D">
              <w:rPr>
                <w:rFonts w:ascii="Calibri" w:eastAsia="Calibri" w:hAnsi="Calibri" w:cs="Calibri"/>
                <w:bCs/>
                <w:i/>
                <w:iCs/>
              </w:rPr>
              <w:t>(State Inspector’s decision on the MOR</w:t>
            </w:r>
            <w:r w:rsidR="00C23EE7" w:rsidRPr="0089280D">
              <w:rPr>
                <w:rFonts w:ascii="Calibri" w:eastAsia="Calibri" w:hAnsi="Calibri" w:cs="Calibri"/>
                <w:bCs/>
                <w:i/>
                <w:iCs/>
              </w:rPr>
              <w:t xml:space="preserve"> after assessment of the preliminary analysis</w:t>
            </w:r>
            <w:r w:rsidRPr="0089280D">
              <w:rPr>
                <w:rFonts w:ascii="Calibri" w:eastAsia="Calibri" w:hAnsi="Calibri" w:cs="Calibri"/>
                <w:bCs/>
                <w:i/>
                <w:iCs/>
              </w:rPr>
              <w:t>. Referenced the Investigation Report Number</w:t>
            </w:r>
            <w:r w:rsidR="00E5384C" w:rsidRPr="0089280D">
              <w:rPr>
                <w:rFonts w:ascii="Calibri" w:eastAsia="Calibri" w:hAnsi="Calibri" w:cs="Calibri"/>
                <w:bCs/>
                <w:i/>
                <w:iCs/>
              </w:rPr>
              <w:t xml:space="preserve"> if applicable</w:t>
            </w:r>
            <w:r w:rsidRPr="0089280D">
              <w:rPr>
                <w:rFonts w:ascii="Calibri" w:eastAsia="Calibri" w:hAnsi="Calibri" w:cs="Calibri"/>
                <w:bCs/>
                <w:i/>
                <w:iCs/>
              </w:rPr>
              <w:t>).</w:t>
            </w:r>
          </w:p>
        </w:tc>
      </w:tr>
      <w:tr w:rsidR="00C03ED4" w:rsidRPr="0089280D" w14:paraId="601DCA53" w14:textId="77777777" w:rsidTr="00524ABD">
        <w:trPr>
          <w:trHeight w:val="20"/>
          <w:jc w:val="center"/>
        </w:trPr>
        <w:tc>
          <w:tcPr>
            <w:tcW w:w="10779" w:type="dxa"/>
            <w:gridSpan w:val="2"/>
            <w:noWrap/>
          </w:tcPr>
          <w:p w14:paraId="2C269B3A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</w:rPr>
            </w:pPr>
          </w:p>
        </w:tc>
      </w:tr>
      <w:sdt>
        <w:sdtPr>
          <w:rPr>
            <w:rFonts w:ascii="Calibri" w:eastAsia="Calibri" w:hAnsi="Calibri" w:cs="Calibri"/>
          </w:rPr>
          <w:id w:val="949204159"/>
          <w15:repeatingSection/>
        </w:sdtPr>
        <w:sdtEndPr/>
        <w:sdtContent>
          <w:sdt>
            <w:sdtPr>
              <w:rPr>
                <w:rFonts w:ascii="Calibri" w:eastAsia="Calibri" w:hAnsi="Calibri" w:cs="Calibri"/>
              </w:rPr>
              <w:id w:val="1166440766"/>
              <w:placeholder>
                <w:docPart w:val="0931804723004F019360001B658C2557"/>
              </w:placeholder>
              <w15:repeatingSectionItem/>
            </w:sdtPr>
            <w:sdtEndPr/>
            <w:sdtContent>
              <w:tr w:rsidR="00C03ED4" w:rsidRPr="0089280D" w14:paraId="620A5B0C" w14:textId="77777777" w:rsidTr="00524ABD">
                <w:trPr>
                  <w:trHeight w:val="340"/>
                  <w:jc w:val="center"/>
                </w:trPr>
                <w:tc>
                  <w:tcPr>
                    <w:tcW w:w="10485" w:type="dxa"/>
                    <w:noWrap/>
                  </w:tcPr>
                  <w:p w14:paraId="70FF4CEB" w14:textId="41A431B3" w:rsidR="00FE4F29" w:rsidRPr="0089280D" w:rsidRDefault="00FE4F29" w:rsidP="00524ABD">
                    <w:pPr>
                      <w:rPr>
                        <w:rFonts w:ascii="Calibri" w:eastAsia="Calibri" w:hAnsi="Calibri" w:cs="Calibri"/>
                      </w:rPr>
                    </w:pPr>
                    <w:r w:rsidRPr="0089280D">
                      <w:rPr>
                        <w:rFonts w:ascii="Calibri" w:eastAsia="Calibri" w:hAnsi="Calibri" w:cs="Calibri"/>
                      </w:rPr>
                      <w:t xml:space="preserve">          </w:t>
                    </w:r>
                    <w:sdt>
                      <w:sdtPr>
                        <w:rPr>
                          <w:rFonts w:ascii="Calibri" w:eastAsia="Calibri" w:hAnsi="Calibri" w:cs="Calibri"/>
                        </w:rPr>
                        <w:id w:val="-146865278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23EE7" w:rsidRPr="0089280D">
                          <w:rPr>
                            <w:rFonts w:ascii="MS Gothic" w:eastAsia="MS Gothic" w:hAnsi="MS Gothic" w:cs="Calibri" w:hint="eastAsia"/>
                          </w:rPr>
                          <w:t>☐</w:t>
                        </w:r>
                      </w:sdtContent>
                    </w:sdt>
                    <w:r w:rsidRPr="0089280D">
                      <w:rPr>
                        <w:rFonts w:ascii="Calibri" w:eastAsia="Calibri" w:hAnsi="Calibri" w:cs="Calibri"/>
                      </w:rPr>
                      <w:t xml:space="preserve"> Closed</w:t>
                    </w:r>
                  </w:p>
                  <w:p w14:paraId="58EC5BAE" w14:textId="53137692" w:rsidR="00FE4F29" w:rsidRPr="0089280D" w:rsidRDefault="00FE4F29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  <w:p w14:paraId="090E5E8C" w14:textId="3FFC9BC3" w:rsidR="00FE4F29" w:rsidRPr="0089280D" w:rsidRDefault="00FE4F29" w:rsidP="00524ABD">
                    <w:pPr>
                      <w:rPr>
                        <w:rFonts w:ascii="Calibri" w:eastAsia="Calibri" w:hAnsi="Calibri" w:cs="Calibri"/>
                      </w:rPr>
                    </w:pPr>
                    <w:r w:rsidRPr="0089280D">
                      <w:rPr>
                        <w:rFonts w:ascii="Calibri" w:eastAsia="Calibri" w:hAnsi="Calibri" w:cs="Calibri"/>
                      </w:rPr>
                      <w:t xml:space="preserve">          </w:t>
                    </w:r>
                    <w:sdt>
                      <w:sdtPr>
                        <w:rPr>
                          <w:rFonts w:ascii="Calibri" w:eastAsia="Calibri" w:hAnsi="Calibri" w:cs="Calibri"/>
                        </w:rPr>
                        <w:id w:val="2112009795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="00C23EE7" w:rsidRPr="0089280D">
                          <w:rPr>
                            <w:rFonts w:ascii="MS Gothic" w:eastAsia="MS Gothic" w:hAnsi="MS Gothic" w:cs="Calibri" w:hint="eastAsia"/>
                          </w:rPr>
                          <w:t>☐</w:t>
                        </w:r>
                      </w:sdtContent>
                    </w:sdt>
                    <w:r w:rsidRPr="0089280D">
                      <w:rPr>
                        <w:rFonts w:ascii="Calibri" w:eastAsia="Calibri" w:hAnsi="Calibri" w:cs="Calibri"/>
                      </w:rPr>
                      <w:t xml:space="preserve"> Open – </w:t>
                    </w:r>
                    <w:commentRangeStart w:id="2"/>
                    <w:commentRangeEnd w:id="2"/>
                    <w:r w:rsidRPr="0089280D">
                      <w:rPr>
                        <w:rFonts w:ascii="Calibri" w:eastAsia="Calibri" w:hAnsi="Calibri" w:cs="Calibri"/>
                      </w:rPr>
                      <w:t>awaiting final analysis report</w:t>
                    </w:r>
                  </w:p>
                  <w:p w14:paraId="58F05829" w14:textId="66BD4A3F" w:rsidR="00C23EE7" w:rsidRPr="0089280D" w:rsidRDefault="00C23EE7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  <w:p w14:paraId="06D637E5" w14:textId="5FBDCC62" w:rsidR="00C23EE7" w:rsidRPr="0089280D" w:rsidRDefault="00C23EE7" w:rsidP="00524ABD">
                    <w:pPr>
                      <w:rPr>
                        <w:rFonts w:ascii="Calibri" w:eastAsia="Calibri" w:hAnsi="Calibri" w:cs="Calibri"/>
                      </w:rPr>
                    </w:pPr>
                    <w:r w:rsidRPr="0089280D">
                      <w:rPr>
                        <w:rFonts w:ascii="Calibri" w:eastAsia="Calibri" w:hAnsi="Calibri" w:cs="Calibri"/>
                      </w:rPr>
                      <w:t xml:space="preserve">          </w:t>
                    </w:r>
                    <w:sdt>
                      <w:sdtPr>
                        <w:rPr>
                          <w:rFonts w:ascii="Calibri" w:eastAsia="Calibri" w:hAnsi="Calibri" w:cs="Calibri"/>
                        </w:rPr>
                        <w:id w:val="1685237637"/>
                        <w14:checkbox>
                          <w14:checked w14:val="0"/>
                          <w14:checkedState w14:val="2612" w14:font="MS Gothic"/>
                          <w14:uncheckedState w14:val="2610" w14:font="MS Gothic"/>
                        </w14:checkbox>
                      </w:sdtPr>
                      <w:sdtEndPr/>
                      <w:sdtContent>
                        <w:r w:rsidRPr="0089280D">
                          <w:rPr>
                            <w:rFonts w:ascii="MS Gothic" w:eastAsia="MS Gothic" w:hAnsi="MS Gothic" w:cs="Calibri" w:hint="eastAsia"/>
                          </w:rPr>
                          <w:t>☐</w:t>
                        </w:r>
                      </w:sdtContent>
                    </w:sdt>
                    <w:r w:rsidRPr="0089280D">
                      <w:rPr>
                        <w:rFonts w:ascii="Calibri" w:eastAsia="Calibri" w:hAnsi="Calibri" w:cs="Calibri"/>
                      </w:rPr>
                      <w:t xml:space="preserve"> Initiate Investigation</w:t>
                    </w:r>
                  </w:p>
                  <w:p w14:paraId="4A8B1FBB" w14:textId="793C1A11" w:rsidR="00FE4F29" w:rsidRPr="0089280D" w:rsidRDefault="00FE4F29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  <w:p w14:paraId="51AADBE3" w14:textId="2BB20DAB" w:rsidR="00FE4F29" w:rsidRPr="0089280D" w:rsidRDefault="00FE4F29" w:rsidP="00524ABD">
                    <w:pPr>
                      <w:rPr>
                        <w:rFonts w:ascii="Calibri" w:eastAsia="Calibri" w:hAnsi="Calibri" w:cs="Calibri"/>
                      </w:rPr>
                    </w:pPr>
                    <w:r w:rsidRPr="0089280D">
                      <w:rPr>
                        <w:rFonts w:ascii="Calibri" w:eastAsia="Calibri" w:hAnsi="Calibri" w:cs="Calibri"/>
                      </w:rPr>
                      <w:t xml:space="preserve">           Remarks:</w:t>
                    </w:r>
                  </w:p>
                  <w:p w14:paraId="64E8F851" w14:textId="77777777" w:rsidR="00966259" w:rsidRPr="0089280D" w:rsidRDefault="00966259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  <w:sdt>
                    <w:sdtPr>
                      <w:rPr>
                        <w:rFonts w:ascii="Calibri" w:eastAsia="Calibri" w:hAnsi="Calibri" w:cs="Calibri"/>
                      </w:rPr>
                      <w:id w:val="1675916617"/>
                      <w:placeholder>
                        <w:docPart w:val="B6AF944FE66F47AEB3F00DC5DC70D5B2"/>
                      </w:placeholder>
                      <w:showingPlcHdr/>
                    </w:sdtPr>
                    <w:sdtEndPr/>
                    <w:sdtContent>
                      <w:p w14:paraId="6D072D0B" w14:textId="77777777" w:rsidR="00966259" w:rsidRPr="0089280D" w:rsidRDefault="00966259" w:rsidP="00966259">
                        <w:pPr>
                          <w:rPr>
                            <w:rFonts w:ascii="Calibri" w:eastAsia="Calibri" w:hAnsi="Calibri" w:cs="Calibri"/>
                          </w:rPr>
                        </w:pPr>
                        <w:r w:rsidRPr="0089280D">
                          <w:rPr>
                            <w:rFonts w:ascii="CG Times (W1)" w:eastAsia="Times New Roman" w:hAnsi="CG Times (W1)" w:cs="Times New Roman"/>
                            <w:color w:val="808080"/>
                            <w:sz w:val="20"/>
                            <w:szCs w:val="20"/>
                            <w:lang w:val="en-US"/>
                          </w:rPr>
                          <w:t>Click or tap here to enter text.</w:t>
                        </w:r>
                      </w:p>
                    </w:sdtContent>
                  </w:sdt>
                  <w:p w14:paraId="71E7AC37" w14:textId="58490431" w:rsidR="00C03ED4" w:rsidRPr="0089280D" w:rsidRDefault="00C03ED4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</w:tc>
                <w:tc>
                  <w:tcPr>
                    <w:tcW w:w="294" w:type="dxa"/>
                  </w:tcPr>
                  <w:p w14:paraId="5FC6A08E" w14:textId="77777777" w:rsidR="00C03ED4" w:rsidRPr="0089280D" w:rsidRDefault="00C03ED4" w:rsidP="00524ABD">
                    <w:pPr>
                      <w:rPr>
                        <w:rFonts w:ascii="Calibri" w:eastAsia="Calibri" w:hAnsi="Calibri" w:cs="Calibri"/>
                      </w:rPr>
                    </w:pPr>
                  </w:p>
                </w:tc>
              </w:tr>
            </w:sdtContent>
          </w:sdt>
        </w:sdtContent>
      </w:sdt>
      <w:tr w:rsidR="00C03ED4" w:rsidRPr="0089280D" w14:paraId="3447D014" w14:textId="77777777" w:rsidTr="00524ABD">
        <w:trPr>
          <w:trHeight w:val="20"/>
          <w:jc w:val="center"/>
        </w:trPr>
        <w:tc>
          <w:tcPr>
            <w:tcW w:w="10485" w:type="dxa"/>
            <w:noWrap/>
          </w:tcPr>
          <w:p w14:paraId="4253D80A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</w:rPr>
            </w:pPr>
          </w:p>
        </w:tc>
        <w:tc>
          <w:tcPr>
            <w:tcW w:w="294" w:type="dxa"/>
          </w:tcPr>
          <w:p w14:paraId="2593DB11" w14:textId="77777777" w:rsidR="00C03ED4" w:rsidRPr="0089280D" w:rsidRDefault="00C03ED4" w:rsidP="00524ABD">
            <w:pPr>
              <w:rPr>
                <w:rFonts w:ascii="Calibri" w:eastAsia="Calibri" w:hAnsi="Calibri" w:cs="Calibri"/>
                <w:sz w:val="6"/>
              </w:rPr>
            </w:pPr>
          </w:p>
        </w:tc>
      </w:tr>
      <w:bookmarkEnd w:id="1"/>
    </w:tbl>
    <w:p w14:paraId="0E4C077A" w14:textId="15C7927D" w:rsidR="00C03ED4" w:rsidRPr="0089280D" w:rsidRDefault="00C03ED4" w:rsidP="0034054B">
      <w:pPr>
        <w:rPr>
          <w:rFonts w:eastAsia="Times New Roman" w:cstheme="minorHAnsi"/>
          <w:sz w:val="6"/>
          <w:szCs w:val="6"/>
          <w:lang w:val="en-US"/>
        </w:rPr>
      </w:pPr>
    </w:p>
    <w:tbl>
      <w:tblPr>
        <w:tblStyle w:val="TableGrid1"/>
        <w:tblW w:w="5140" w:type="pct"/>
        <w:tblInd w:w="-147" w:type="dxa"/>
        <w:tblLook w:val="04A0" w:firstRow="1" w:lastRow="0" w:firstColumn="1" w:lastColumn="0" w:noHBand="0" w:noVBand="1"/>
      </w:tblPr>
      <w:tblGrid>
        <w:gridCol w:w="415"/>
        <w:gridCol w:w="2321"/>
        <w:gridCol w:w="276"/>
        <w:gridCol w:w="3210"/>
        <w:gridCol w:w="1030"/>
        <w:gridCol w:w="276"/>
        <w:gridCol w:w="1590"/>
        <w:gridCol w:w="1241"/>
        <w:gridCol w:w="414"/>
      </w:tblGrid>
      <w:tr w:rsidR="00C03ED4" w:rsidRPr="0089280D" w14:paraId="2314123F" w14:textId="77777777" w:rsidTr="00C03ED4">
        <w:trPr>
          <w:trHeight w:val="20"/>
        </w:trPr>
        <w:tc>
          <w:tcPr>
            <w:tcW w:w="5000" w:type="pct"/>
            <w:gridSpan w:val="9"/>
            <w:tcBorders>
              <w:top w:val="single" w:sz="4" w:space="0" w:color="auto"/>
              <w:bottom w:val="nil"/>
            </w:tcBorders>
            <w:vAlign w:val="center"/>
          </w:tcPr>
          <w:p w14:paraId="744B281D" w14:textId="77777777" w:rsidR="00C03ED4" w:rsidRPr="0089280D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  <w:bookmarkStart w:id="3" w:name="_Hlk74846984"/>
          </w:p>
          <w:p w14:paraId="024EC624" w14:textId="77777777" w:rsidR="00C03ED4" w:rsidRPr="0089280D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</w:tr>
      <w:tr w:rsidR="00C03ED4" w:rsidRPr="0089280D" w14:paraId="64570719" w14:textId="77777777" w:rsidTr="00C03ED4">
        <w:trPr>
          <w:trHeight w:val="836"/>
        </w:trPr>
        <w:tc>
          <w:tcPr>
            <w:tcW w:w="193" w:type="pct"/>
            <w:tcBorders>
              <w:top w:val="nil"/>
              <w:bottom w:val="nil"/>
              <w:right w:val="nil"/>
            </w:tcBorders>
            <w:vAlign w:val="center"/>
          </w:tcPr>
          <w:p w14:paraId="540CB316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  <w:p w14:paraId="063F2651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ADA44D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Inspector’s Signature</w:t>
            </w:r>
          </w:p>
        </w:tc>
        <w:tc>
          <w:tcPr>
            <w:tcW w:w="12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38504A1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210F421F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1686A7D" w14:textId="77777777" w:rsidR="00C03ED4" w:rsidRPr="0089280D" w:rsidRDefault="00C03ED4" w:rsidP="004253AE">
            <w:pPr>
              <w:jc w:val="right"/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Date</w:t>
            </w: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CA2555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:</w:t>
            </w:r>
          </w:p>
        </w:tc>
        <w:sdt>
          <w:sdtPr>
            <w:rPr>
              <w:rFonts w:ascii="Calibri" w:eastAsia="Calibri" w:hAnsi="Calibri"/>
            </w:rPr>
            <w:id w:val="-814875547"/>
            <w:placeholder>
              <w:docPart w:val="998CE7D8D35C4D1EB2C084FB6F882EBD"/>
            </w:placeholder>
            <w:showingPlcHdr/>
            <w:date>
              <w:dateFormat w:val="d/M/yyyy"/>
              <w:lid w:val="en-MY"/>
              <w:storeMappedDataAs w:val="dateTime"/>
              <w:calendar w:val="gregorian"/>
            </w:date>
          </w:sdtPr>
          <w:sdtEndPr/>
          <w:sdtContent>
            <w:tc>
              <w:tcPr>
                <w:tcW w:w="738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  <w:p w14:paraId="4F072B9C" w14:textId="77777777" w:rsidR="00C03ED4" w:rsidRPr="0089280D" w:rsidRDefault="00C03ED4" w:rsidP="004253AE">
                <w:pPr>
                  <w:rPr>
                    <w:rFonts w:ascii="Calibri" w:eastAsia="Calibri" w:hAnsi="Calibri"/>
                  </w:rPr>
                </w:pPr>
                <w:r w:rsidRPr="0089280D">
                  <w:rPr>
                    <w:rFonts w:ascii="Calibri" w:eastAsia="Calibri" w:hAnsi="Calibri"/>
                    <w:color w:val="D9D9D9"/>
                  </w:rPr>
                  <w:t>Insert date</w:t>
                </w:r>
              </w:p>
            </w:tc>
          </w:sdtContent>
        </w:sdt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20D1B7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1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431A55B6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</w:tc>
      </w:tr>
      <w:tr w:rsidR="00C03ED4" w:rsidRPr="0089280D" w14:paraId="2C321946" w14:textId="77777777" w:rsidTr="00C03ED4">
        <w:trPr>
          <w:trHeight w:val="20"/>
        </w:trPr>
        <w:tc>
          <w:tcPr>
            <w:tcW w:w="5000" w:type="pct"/>
            <w:gridSpan w:val="9"/>
            <w:tcBorders>
              <w:top w:val="nil"/>
              <w:bottom w:val="nil"/>
            </w:tcBorders>
            <w:vAlign w:val="center"/>
          </w:tcPr>
          <w:p w14:paraId="79B83E11" w14:textId="77777777" w:rsidR="00C03ED4" w:rsidRPr="0089280D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</w:tr>
      <w:tr w:rsidR="00C03ED4" w:rsidRPr="00B66A80" w14:paraId="7F86B0A9" w14:textId="77777777" w:rsidTr="00C03ED4">
        <w:trPr>
          <w:trHeight w:val="836"/>
        </w:trPr>
        <w:tc>
          <w:tcPr>
            <w:tcW w:w="193" w:type="pct"/>
            <w:tcBorders>
              <w:top w:val="nil"/>
              <w:bottom w:val="nil"/>
              <w:right w:val="nil"/>
            </w:tcBorders>
            <w:vAlign w:val="center"/>
          </w:tcPr>
          <w:p w14:paraId="19005917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10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6685D9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Inspector’s Name / Stamp</w:t>
            </w:r>
          </w:p>
        </w:tc>
        <w:tc>
          <w:tcPr>
            <w:tcW w:w="12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1299C0B" w14:textId="77777777" w:rsidR="00C03ED4" w:rsidRPr="0089280D" w:rsidRDefault="00C03ED4" w:rsidP="004253AE">
            <w:pPr>
              <w:rPr>
                <w:rFonts w:ascii="Calibri" w:eastAsia="Calibri" w:hAnsi="Calibri"/>
              </w:rPr>
            </w:pPr>
            <w:r w:rsidRPr="0089280D">
              <w:rPr>
                <w:rFonts w:ascii="Calibri" w:eastAsia="Calibri" w:hAnsi="Calibri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4540D0A" w14:textId="17176FF4" w:rsidR="00C03ED4" w:rsidRPr="00B66A80" w:rsidRDefault="00C23EE7" w:rsidP="00867C11">
            <w:pPr>
              <w:jc w:val="center"/>
              <w:rPr>
                <w:rFonts w:ascii="Calibri" w:eastAsia="Calibri" w:hAnsi="Calibri"/>
              </w:rPr>
            </w:pPr>
            <w:r w:rsidRPr="0089280D">
              <w:rPr>
                <w:b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r w:rsidRPr="0089280D">
              <w:rPr>
                <w:b/>
              </w:rPr>
              <w:instrText xml:space="preserve"> FORMTEXT </w:instrText>
            </w:r>
            <w:r w:rsidRPr="0089280D">
              <w:rPr>
                <w:b/>
              </w:rPr>
            </w:r>
            <w:r w:rsidRPr="0089280D">
              <w:rPr>
                <w:b/>
              </w:rPr>
              <w:fldChar w:fldCharType="separate"/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rPr>
                <w:b/>
              </w:rPr>
              <w:t> </w:t>
            </w:r>
            <w:r w:rsidRPr="0089280D">
              <w:fldChar w:fldCharType="end"/>
            </w:r>
          </w:p>
        </w:tc>
        <w:tc>
          <w:tcPr>
            <w:tcW w:w="47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7851791" w14:textId="77777777" w:rsidR="00C03ED4" w:rsidRPr="00B66A80" w:rsidRDefault="00C03ED4" w:rsidP="004253AE">
            <w:pPr>
              <w:jc w:val="right"/>
              <w:rPr>
                <w:rFonts w:ascii="Calibri" w:eastAsia="Calibri" w:hAnsi="Calibri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E5F4D7" w14:textId="77777777" w:rsidR="00C03ED4" w:rsidRPr="00B66A80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EE8372" w14:textId="77777777" w:rsidR="00C03ED4" w:rsidRPr="00B66A80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356DC1" w14:textId="77777777" w:rsidR="00C03ED4" w:rsidRPr="00B66A80" w:rsidRDefault="00C03ED4" w:rsidP="004253AE">
            <w:pPr>
              <w:rPr>
                <w:rFonts w:ascii="Calibri" w:eastAsia="Calibri" w:hAnsi="Calibri"/>
              </w:rPr>
            </w:pPr>
          </w:p>
        </w:tc>
        <w:tc>
          <w:tcPr>
            <w:tcW w:w="1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</w:tcPr>
          <w:p w14:paraId="24C04794" w14:textId="77777777" w:rsidR="00C03ED4" w:rsidRPr="00B66A80" w:rsidRDefault="00C03ED4" w:rsidP="004253AE">
            <w:pPr>
              <w:rPr>
                <w:rFonts w:ascii="Calibri" w:eastAsia="Calibri" w:hAnsi="Calibri"/>
              </w:rPr>
            </w:pPr>
          </w:p>
        </w:tc>
      </w:tr>
      <w:tr w:rsidR="00C03ED4" w:rsidRPr="00B66A80" w14:paraId="0370E05B" w14:textId="77777777" w:rsidTr="00C03ED4">
        <w:trPr>
          <w:trHeight w:val="58"/>
        </w:trPr>
        <w:tc>
          <w:tcPr>
            <w:tcW w:w="193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D343090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10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637F72E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C1264B9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AECBD9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47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CF17FA" w14:textId="77777777" w:rsidR="00C03ED4" w:rsidRPr="00AA248E" w:rsidRDefault="00C03ED4" w:rsidP="004253AE">
            <w:pPr>
              <w:jc w:val="right"/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1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7D7AAFC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C7653C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83608E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  <w:tc>
          <w:tcPr>
            <w:tcW w:w="194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61BCC13" w14:textId="77777777" w:rsidR="00C03ED4" w:rsidRPr="00AA248E" w:rsidRDefault="00C03ED4" w:rsidP="004253AE">
            <w:pPr>
              <w:rPr>
                <w:rFonts w:ascii="Calibri" w:eastAsia="Calibri" w:hAnsi="Calibri"/>
                <w:sz w:val="6"/>
                <w:szCs w:val="6"/>
              </w:rPr>
            </w:pPr>
          </w:p>
        </w:tc>
      </w:tr>
      <w:bookmarkEnd w:id="3"/>
    </w:tbl>
    <w:p w14:paraId="18676458" w14:textId="77777777" w:rsidR="0034054B" w:rsidRDefault="0034054B" w:rsidP="00524ABD"/>
    <w:sectPr w:rsidR="0034054B" w:rsidSect="00900DE6">
      <w:headerReference w:type="default" r:id="rId8"/>
      <w:pgSz w:w="11906" w:h="16838"/>
      <w:pgMar w:top="567" w:right="707" w:bottom="1260" w:left="709" w:header="284" w:footer="547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C1A88" w16cex:dateUtc="2021-07-16T06:47:00Z"/>
  <w16cex:commentExtensible w16cex:durableId="249C193B" w16cex:dateUtc="2021-07-16T06:42:00Z"/>
  <w16cex:commentExtensible w16cex:durableId="249C19B8" w16cex:dateUtc="2021-07-16T06:44:00Z"/>
  <w16cex:commentExtensible w16cex:durableId="249C1ADB" w16cex:dateUtc="2021-07-16T06:48:00Z"/>
  <w16cex:commentExtensible w16cex:durableId="249C2060" w16cex:dateUtc="2021-07-16T07:12:00Z"/>
  <w16cex:commentExtensible w16cex:durableId="249C1EE9" w16cex:dateUtc="2021-07-16T0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5FD6C2" w16cid:durableId="249C1A88"/>
  <w16cid:commentId w16cid:paraId="232695AA" w16cid:durableId="249C193B"/>
  <w16cid:commentId w16cid:paraId="6EF238F1" w16cid:durableId="249C18F9"/>
  <w16cid:commentId w16cid:paraId="192ABF08" w16cid:durableId="249C19B8"/>
  <w16cid:commentId w16cid:paraId="718F9607" w16cid:durableId="249C1ADB"/>
  <w16cid:commentId w16cid:paraId="0ECEE9DB" w16cid:durableId="249C18FA"/>
  <w16cid:commentId w16cid:paraId="73EE8D54" w16cid:durableId="249C2060"/>
  <w16cid:commentId w16cid:paraId="3F4A7230" w16cid:durableId="249C18FB"/>
  <w16cid:commentId w16cid:paraId="0B14C947" w16cid:durableId="249C1EE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0CBC8A" w14:textId="77777777" w:rsidR="00A715D2" w:rsidRDefault="00A715D2" w:rsidP="00F244AA">
      <w:r>
        <w:separator/>
      </w:r>
    </w:p>
  </w:endnote>
  <w:endnote w:type="continuationSeparator" w:id="0">
    <w:p w14:paraId="3D23B081" w14:textId="77777777" w:rsidR="00A715D2" w:rsidRDefault="00A715D2" w:rsidP="00F244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CF181A" w14:textId="77777777" w:rsidR="00A715D2" w:rsidRDefault="00A715D2" w:rsidP="00F244AA">
      <w:r>
        <w:separator/>
      </w:r>
    </w:p>
  </w:footnote>
  <w:footnote w:type="continuationSeparator" w:id="0">
    <w:p w14:paraId="77C17BB1" w14:textId="77777777" w:rsidR="00A715D2" w:rsidRDefault="00A715D2" w:rsidP="00F244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5E9E10" w14:textId="36C1C1BB" w:rsidR="00F244AA" w:rsidRPr="00900DE6" w:rsidRDefault="00F244AA" w:rsidP="00900DE6">
    <w:pPr>
      <w:pStyle w:val="Header"/>
      <w:tabs>
        <w:tab w:val="left" w:pos="4199"/>
        <w:tab w:val="right" w:pos="10490"/>
      </w:tabs>
      <w:jc w:val="right"/>
      <w:rPr>
        <w:rFonts w:ascii="Arial" w:hAnsi="Arial" w:cs="Arial"/>
        <w:i/>
        <w:iCs/>
        <w:sz w:val="18"/>
        <w:szCs w:val="14"/>
      </w:rPr>
    </w:pPr>
    <w:r w:rsidRPr="00900DE6">
      <w:rPr>
        <w:rFonts w:ascii="Arial" w:hAnsi="Arial" w:cs="Arial"/>
        <w:i/>
        <w:iCs/>
        <w:sz w:val="18"/>
        <w:szCs w:val="14"/>
      </w:rPr>
      <w:t>CAAM/AW/8503-</w:t>
    </w:r>
    <w:r w:rsidR="008C7DA2" w:rsidRPr="00900DE6">
      <w:rPr>
        <w:rFonts w:ascii="Arial" w:hAnsi="Arial" w:cs="Arial"/>
        <w:i/>
        <w:iCs/>
        <w:sz w:val="18"/>
        <w:szCs w:val="14"/>
      </w:rPr>
      <w:t>0</w:t>
    </w:r>
    <w:r w:rsidR="00261845" w:rsidRPr="00900DE6">
      <w:rPr>
        <w:rFonts w:ascii="Arial" w:hAnsi="Arial" w:cs="Arial"/>
        <w:i/>
        <w:iCs/>
        <w:sz w:val="18"/>
        <w:szCs w:val="14"/>
      </w:rPr>
      <w:t>2</w:t>
    </w:r>
  </w:p>
  <w:p w14:paraId="5FA510B5" w14:textId="1F1282FF" w:rsidR="00F244AA" w:rsidRPr="00900DE6" w:rsidRDefault="0089280D" w:rsidP="00DC25E9">
    <w:pPr>
      <w:pStyle w:val="Header"/>
      <w:jc w:val="right"/>
      <w:rPr>
        <w:rFonts w:ascii="Arial" w:hAnsi="Arial" w:cs="Arial"/>
        <w:i/>
        <w:iCs/>
        <w:sz w:val="18"/>
        <w:szCs w:val="14"/>
      </w:rPr>
    </w:pPr>
    <w:r>
      <w:rPr>
        <w:rFonts w:ascii="Arial" w:hAnsi="Arial" w:cs="Arial"/>
        <w:i/>
        <w:iCs/>
        <w:sz w:val="18"/>
        <w:szCs w:val="14"/>
      </w:rPr>
      <w:t>1409</w:t>
    </w:r>
    <w:r w:rsidR="00D67E8E" w:rsidRPr="00900DE6">
      <w:rPr>
        <w:rFonts w:ascii="Arial" w:hAnsi="Arial" w:cs="Arial"/>
        <w:i/>
        <w:iCs/>
        <w:sz w:val="18"/>
        <w:szCs w:val="14"/>
      </w:rPr>
      <w:t>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fJNuN0VjWv9I24u7ScO3gUgu8P7SA8h4v6rdxAAqfhQbX3XRVrxvIfxeIjz5NZ/k8BbVTKUIM4eoD5kA0L+fbw==" w:salt="FUrrbg/g5VwZVD+P4r5wBQ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yMDMztDQ1MzA0tLRQ0lEKTi0uzszPAykwrQUAdn7FSiwAAAA="/>
  </w:docVars>
  <w:rsids>
    <w:rsidRoot w:val="00FE2D00"/>
    <w:rsid w:val="00056EEE"/>
    <w:rsid w:val="000B15E7"/>
    <w:rsid w:val="000B3FCA"/>
    <w:rsid w:val="00106369"/>
    <w:rsid w:val="0014002D"/>
    <w:rsid w:val="00195D5D"/>
    <w:rsid w:val="001C19A9"/>
    <w:rsid w:val="001D7C03"/>
    <w:rsid w:val="001F75CB"/>
    <w:rsid w:val="00261845"/>
    <w:rsid w:val="002E1659"/>
    <w:rsid w:val="00315E69"/>
    <w:rsid w:val="0034054B"/>
    <w:rsid w:val="003825D7"/>
    <w:rsid w:val="00383F87"/>
    <w:rsid w:val="003B1C6F"/>
    <w:rsid w:val="003E0325"/>
    <w:rsid w:val="00456DFA"/>
    <w:rsid w:val="00513554"/>
    <w:rsid w:val="00524ABD"/>
    <w:rsid w:val="005B3F09"/>
    <w:rsid w:val="00674D12"/>
    <w:rsid w:val="0071547A"/>
    <w:rsid w:val="007550AF"/>
    <w:rsid w:val="00761D7B"/>
    <w:rsid w:val="00762E45"/>
    <w:rsid w:val="00774972"/>
    <w:rsid w:val="007906F7"/>
    <w:rsid w:val="007C2DF5"/>
    <w:rsid w:val="00817543"/>
    <w:rsid w:val="008405E0"/>
    <w:rsid w:val="008577C5"/>
    <w:rsid w:val="00867C11"/>
    <w:rsid w:val="0089280D"/>
    <w:rsid w:val="008C7DA2"/>
    <w:rsid w:val="00900DE6"/>
    <w:rsid w:val="00966259"/>
    <w:rsid w:val="009B61FB"/>
    <w:rsid w:val="00A6078F"/>
    <w:rsid w:val="00A715D2"/>
    <w:rsid w:val="00B13BE0"/>
    <w:rsid w:val="00B86603"/>
    <w:rsid w:val="00B92B2D"/>
    <w:rsid w:val="00BD07D2"/>
    <w:rsid w:val="00BF0C91"/>
    <w:rsid w:val="00C03ED4"/>
    <w:rsid w:val="00C23EE7"/>
    <w:rsid w:val="00C32139"/>
    <w:rsid w:val="00C37552"/>
    <w:rsid w:val="00CA2E92"/>
    <w:rsid w:val="00D67E8E"/>
    <w:rsid w:val="00DC25E9"/>
    <w:rsid w:val="00E12C02"/>
    <w:rsid w:val="00E5384C"/>
    <w:rsid w:val="00F244AA"/>
    <w:rsid w:val="00F51C7E"/>
    <w:rsid w:val="00FE2D00"/>
    <w:rsid w:val="00FE4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5895F5"/>
  <w15:chartTrackingRefBased/>
  <w15:docId w15:val="{C8B038BB-4BEB-480C-87DB-ADCCD9180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D0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E2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2D0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244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4AA"/>
  </w:style>
  <w:style w:type="paragraph" w:styleId="Footer">
    <w:name w:val="footer"/>
    <w:basedOn w:val="Normal"/>
    <w:link w:val="FooterChar"/>
    <w:uiPriority w:val="99"/>
    <w:unhideWhenUsed/>
    <w:rsid w:val="00F244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4AA"/>
  </w:style>
  <w:style w:type="paragraph" w:styleId="BalloonText">
    <w:name w:val="Balloon Text"/>
    <w:basedOn w:val="Normal"/>
    <w:link w:val="BalloonTextChar"/>
    <w:uiPriority w:val="99"/>
    <w:semiHidden/>
    <w:unhideWhenUsed/>
    <w:rsid w:val="008C7D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DA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D07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7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7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7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7D2"/>
    <w:rPr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340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67C1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C2F7BB7EBD04ACC8A8DC189F5C41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2160A-CF07-4FFA-A985-E3B87ADA2811}"/>
      </w:docPartPr>
      <w:docPartBody>
        <w:p w:rsidR="009324F2" w:rsidRDefault="00E26930" w:rsidP="00E26930">
          <w:pPr>
            <w:pStyle w:val="0C2F7BB7EBD04ACC8A8DC189F5C41CAD2"/>
          </w:pPr>
          <w:r w:rsidRPr="00570D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07C3CF6C504CA380BA237E036F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DB1A0-6170-4490-82C0-D9A7AB6BCF42}"/>
      </w:docPartPr>
      <w:docPartBody>
        <w:p w:rsidR="009324F2" w:rsidRDefault="00E26930" w:rsidP="00E26930">
          <w:pPr>
            <w:pStyle w:val="3707C3CF6C504CA380BA237E036F53F22"/>
          </w:pPr>
          <w:r w:rsidRPr="0028108B">
            <w:rPr>
              <w:rStyle w:val="PlaceholderText"/>
            </w:rPr>
            <w:t>Click or tap to enter a date.</w:t>
          </w:r>
        </w:p>
      </w:docPartBody>
    </w:docPart>
    <w:docPart>
      <w:docPartPr>
        <w:name w:val="72497CFA7E4B4B3C9BAFB6AE59C0F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01853A-4229-4876-9DC3-18CA6B8EDB0D}"/>
      </w:docPartPr>
      <w:docPartBody>
        <w:p w:rsidR="009324F2" w:rsidRDefault="00E26930" w:rsidP="00E26930">
          <w:pPr>
            <w:pStyle w:val="72497CFA7E4B4B3C9BAFB6AE59C0F22D2"/>
          </w:pPr>
          <w:r w:rsidRPr="0077497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7C22F4B711C4F8E95BB106C2417B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6A50A-C2FE-4867-A7E6-8D3CAB15EDF4}"/>
      </w:docPartPr>
      <w:docPartBody>
        <w:p w:rsidR="009324F2" w:rsidRDefault="00E26930" w:rsidP="008863A3">
          <w:pPr>
            <w:pStyle w:val="E7C22F4B711C4F8E95BB106C2417BC31"/>
          </w:pPr>
          <w:r w:rsidRPr="00674D12">
            <w:t>Click or tap to enter a date.</w:t>
          </w:r>
        </w:p>
      </w:docPartBody>
    </w:docPart>
    <w:docPart>
      <w:docPartPr>
        <w:name w:val="08C253E5DFF04F6EA7A7D50ADD7EB3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17113-B6FE-4F0E-97D5-F357DB11FCA7}"/>
      </w:docPartPr>
      <w:docPartBody>
        <w:p w:rsidR="009324F2" w:rsidRDefault="00E26930" w:rsidP="008863A3">
          <w:pPr>
            <w:pStyle w:val="08C253E5DFF04F6EA7A7D50ADD7EB344"/>
          </w:pPr>
          <w:r w:rsidRPr="00674D12">
            <w:t>Choose an item.</w:t>
          </w:r>
        </w:p>
      </w:docPartBody>
    </w:docPart>
    <w:docPart>
      <w:docPartPr>
        <w:name w:val="6A6F5B44CDE24C4CBCA663A87026EA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BC283B-B03E-4B38-978D-0340A143E642}"/>
      </w:docPartPr>
      <w:docPartBody>
        <w:p w:rsidR="00162E14" w:rsidRDefault="00E26930" w:rsidP="00E26930">
          <w:pPr>
            <w:pStyle w:val="6A6F5B44CDE24C4CBCA663A87026EA0D2"/>
          </w:pPr>
          <w:r w:rsidRPr="00570D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A3B5E-D4C6-4B25-824E-32F7E2B7DED7}"/>
      </w:docPartPr>
      <w:docPartBody>
        <w:p w:rsidR="00162E14" w:rsidRDefault="00E26930">
          <w:r w:rsidRPr="00A7138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7512CDD8C874A01B40277CE5EA7E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CBF62-A12B-43A6-B5AF-0B9BAA8BF41A}"/>
      </w:docPartPr>
      <w:docPartBody>
        <w:p w:rsidR="00162E14" w:rsidRDefault="00E26930" w:rsidP="00E26930">
          <w:pPr>
            <w:pStyle w:val="A7512CDD8C874A01B40277CE5EA7ED171"/>
          </w:pPr>
          <w:r w:rsidRPr="00A71380">
            <w:rPr>
              <w:rStyle w:val="PlaceholderText"/>
            </w:rPr>
            <w:t>[Title]</w:t>
          </w:r>
        </w:p>
      </w:docPartBody>
    </w:docPart>
    <w:docPart>
      <w:docPartPr>
        <w:name w:val="3A8623E83A264981AD9B534819B7C9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DC593-730B-430D-9B7B-972ED05472CB}"/>
      </w:docPartPr>
      <w:docPartBody>
        <w:p w:rsidR="00162E14" w:rsidRDefault="00E26930" w:rsidP="00E26930">
          <w:pPr>
            <w:pStyle w:val="3A8623E83A264981AD9B534819B7C959"/>
          </w:pPr>
          <w:r w:rsidRPr="00AC347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2018AACAD4A4251906E121A5E6CA7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C42EE-0547-4D1F-9BAB-DF2ECD7BB112}"/>
      </w:docPartPr>
      <w:docPartBody>
        <w:p w:rsidR="00162E14" w:rsidRDefault="00E26930" w:rsidP="00E26930">
          <w:pPr>
            <w:pStyle w:val="E2018AACAD4A4251906E121A5E6CA7322"/>
          </w:pPr>
          <w:r w:rsidRPr="00C03ED4">
            <w:rPr>
              <w:rFonts w:ascii="CG Times (W1)" w:eastAsia="Times New Roman" w:hAnsi="CG Times (W1)" w:cs="Times New Roman"/>
              <w:color w:val="808080"/>
              <w:sz w:val="20"/>
              <w:szCs w:val="20"/>
              <w:lang w:val="en-US"/>
            </w:rPr>
            <w:t>Click or tap here to enter text.</w:t>
          </w:r>
        </w:p>
      </w:docPartBody>
    </w:docPart>
    <w:docPart>
      <w:docPartPr>
        <w:name w:val="0931804723004F019360001B658C2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47895-5863-4802-90EF-F8E65865B32A}"/>
      </w:docPartPr>
      <w:docPartBody>
        <w:p w:rsidR="00162E14" w:rsidRDefault="00E26930" w:rsidP="00E26930">
          <w:pPr>
            <w:pStyle w:val="0931804723004F019360001B658C2557"/>
          </w:pPr>
          <w:r w:rsidRPr="00AC3471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98CE7D8D35C4D1EB2C084FB6F882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A2B3C-89C8-40C3-9B9C-3EF4010AF9CF}"/>
      </w:docPartPr>
      <w:docPartBody>
        <w:p w:rsidR="00162E14" w:rsidRDefault="00E26930" w:rsidP="00E26930">
          <w:pPr>
            <w:pStyle w:val="998CE7D8D35C4D1EB2C084FB6F882EBD2"/>
          </w:pPr>
          <w:r w:rsidRPr="00B66A80">
            <w:rPr>
              <w:rFonts w:ascii="Calibri" w:eastAsia="Calibri" w:hAnsi="Calibri"/>
              <w:color w:val="D9D9D9"/>
            </w:rPr>
            <w:t>Insert date</w:t>
          </w:r>
        </w:p>
      </w:docPartBody>
    </w:docPart>
    <w:docPart>
      <w:docPartPr>
        <w:name w:val="35B1148F7AE7454189B4BF67A3293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CADE4-7D06-484E-9FC2-B32534A77607}"/>
      </w:docPartPr>
      <w:docPartBody>
        <w:p w:rsidR="00162E14" w:rsidRDefault="00E26930" w:rsidP="00E26930">
          <w:pPr>
            <w:pStyle w:val="35B1148F7AE7454189B4BF67A32937121"/>
          </w:pPr>
          <w:r w:rsidRPr="00570D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F85D4B927F4B48B0C237880BDB2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2B1905-AAB5-407B-BF0F-997E707CE9E6}"/>
      </w:docPartPr>
      <w:docPartBody>
        <w:p w:rsidR="00162E14" w:rsidRDefault="00E26930" w:rsidP="00E26930">
          <w:pPr>
            <w:pStyle w:val="10F85D4B927F4B48B0C237880BDB246C1"/>
          </w:pPr>
          <w:r w:rsidRPr="00570D9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4C2EAE6CC64989BE67A0832AB49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C1C33-2C1A-4E62-B35F-57DC4A5267D2}"/>
      </w:docPartPr>
      <w:docPartBody>
        <w:p w:rsidR="00162E14" w:rsidRDefault="00E26930" w:rsidP="00E26930">
          <w:pPr>
            <w:pStyle w:val="B04C2EAE6CC64989BE67A0832AB49A73"/>
          </w:pPr>
          <w:r w:rsidRPr="00BF0C91">
            <w:rPr>
              <w:rStyle w:val="PlaceholderText"/>
              <w:color w:val="BFBFBF" w:themeColor="background1" w:themeShade="BF"/>
            </w:rPr>
            <w:t>[</w:t>
          </w:r>
          <w:r w:rsidRPr="00BF0C91">
            <w:rPr>
              <w:color w:val="BFBFBF" w:themeColor="background1" w:themeShade="BF"/>
              <w:lang w:val="en-US"/>
            </w:rPr>
            <w:t>MOR Reference Number</w:t>
          </w:r>
          <w:r w:rsidRPr="00BF0C91">
            <w:rPr>
              <w:rStyle w:val="PlaceholderText"/>
              <w:color w:val="BFBFBF" w:themeColor="background1" w:themeShade="BF"/>
            </w:rPr>
            <w:t>]</w:t>
          </w:r>
        </w:p>
      </w:docPartBody>
    </w:docPart>
    <w:docPart>
      <w:docPartPr>
        <w:name w:val="B6AF944FE66F47AEB3F00DC5DC70D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E2A8E-D7B9-48E4-8824-96B118A60A3E}"/>
      </w:docPartPr>
      <w:docPartBody>
        <w:p w:rsidR="00843878" w:rsidRDefault="00E561BB" w:rsidP="00E561BB">
          <w:pPr>
            <w:pStyle w:val="B6AF944FE66F47AEB3F00DC5DC70D5B2"/>
          </w:pPr>
          <w:r w:rsidRPr="00C03ED4">
            <w:rPr>
              <w:rFonts w:ascii="CG Times (W1)" w:eastAsia="Times New Roman" w:hAnsi="CG Times (W1)" w:cs="Times New Roman"/>
              <w:color w:val="808080"/>
              <w:sz w:val="20"/>
              <w:szCs w:val="20"/>
              <w:lang w:val="en-US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04C3"/>
    <w:rsid w:val="00026950"/>
    <w:rsid w:val="00162E14"/>
    <w:rsid w:val="004F04D1"/>
    <w:rsid w:val="007A4B5B"/>
    <w:rsid w:val="00843878"/>
    <w:rsid w:val="008863A3"/>
    <w:rsid w:val="009204C3"/>
    <w:rsid w:val="009324F2"/>
    <w:rsid w:val="00BD094D"/>
    <w:rsid w:val="00C176FE"/>
    <w:rsid w:val="00E26930"/>
    <w:rsid w:val="00E561BB"/>
    <w:rsid w:val="00EF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26930"/>
    <w:rPr>
      <w:color w:val="808080"/>
    </w:rPr>
  </w:style>
  <w:style w:type="paragraph" w:customStyle="1" w:styleId="E7C22F4B711C4F8E95BB106C2417BC31">
    <w:name w:val="E7C22F4B711C4F8E95BB106C2417BC31"/>
    <w:rsid w:val="008863A3"/>
  </w:style>
  <w:style w:type="paragraph" w:customStyle="1" w:styleId="08C253E5DFF04F6EA7A7D50ADD7EB344">
    <w:name w:val="08C253E5DFF04F6EA7A7D50ADD7EB344"/>
    <w:rsid w:val="008863A3"/>
  </w:style>
  <w:style w:type="paragraph" w:customStyle="1" w:styleId="3A8623E83A264981AD9B534819B7C959">
    <w:name w:val="3A8623E83A264981AD9B534819B7C959"/>
    <w:rsid w:val="00E26930"/>
  </w:style>
  <w:style w:type="paragraph" w:customStyle="1" w:styleId="0931804723004F019360001B658C2557">
    <w:name w:val="0931804723004F019360001B658C2557"/>
    <w:rsid w:val="00E26930"/>
  </w:style>
  <w:style w:type="paragraph" w:customStyle="1" w:styleId="72497CFA7E4B4B3C9BAFB6AE59C0F22D2">
    <w:name w:val="72497CFA7E4B4B3C9BAFB6AE59C0F22D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A7512CDD8C874A01B40277CE5EA7ED171">
    <w:name w:val="A7512CDD8C874A01B40277CE5EA7ED171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35B1148F7AE7454189B4BF67A32937121">
    <w:name w:val="35B1148F7AE7454189B4BF67A32937121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10F85D4B927F4B48B0C237880BDB246C1">
    <w:name w:val="10F85D4B927F4B48B0C237880BDB246C1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6A6F5B44CDE24C4CBCA663A87026EA0D2">
    <w:name w:val="6A6F5B44CDE24C4CBCA663A87026EA0D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0C2F7BB7EBD04ACC8A8DC189F5C41CAD2">
    <w:name w:val="0C2F7BB7EBD04ACC8A8DC189F5C41CAD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3707C3CF6C504CA380BA237E036F53F22">
    <w:name w:val="3707C3CF6C504CA380BA237E036F53F2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5C6D04F361C94ED996660EE8D50522931">
    <w:name w:val="5C6D04F361C94ED996660EE8D50522931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B04C2EAE6CC64989BE67A0832AB49A73">
    <w:name w:val="B04C2EAE6CC64989BE67A0832AB49A73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95D04548C5FF4FAF8ACB48ADACCF8E6B">
    <w:name w:val="95D04548C5FF4FAF8ACB48ADACCF8E6B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E2018AACAD4A4251906E121A5E6CA7322">
    <w:name w:val="E2018AACAD4A4251906E121A5E6CA732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B3E82714C83844F28B769163724B54432">
    <w:name w:val="B3E82714C83844F28B769163724B5443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998CE7D8D35C4D1EB2C084FB6F882EBD2">
    <w:name w:val="998CE7D8D35C4D1EB2C084FB6F882EBD2"/>
    <w:rsid w:val="00E26930"/>
    <w:pPr>
      <w:spacing w:after="0" w:line="240" w:lineRule="auto"/>
    </w:pPr>
    <w:rPr>
      <w:rFonts w:eastAsiaTheme="minorHAnsi"/>
      <w:lang w:eastAsia="en-US"/>
    </w:rPr>
  </w:style>
  <w:style w:type="paragraph" w:customStyle="1" w:styleId="B6AF944FE66F47AEB3F00DC5DC70D5B2">
    <w:name w:val="B6AF944FE66F47AEB3F00DC5DC70D5B2"/>
    <w:rsid w:val="00E561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7A37C-74F5-4B70-A195-E999E6C2A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uddin</dc:creator>
  <cp:keywords/>
  <dc:description/>
  <cp:lastModifiedBy>SAW-AIRCRAFTREGISTER</cp:lastModifiedBy>
  <cp:revision>2</cp:revision>
  <dcterms:created xsi:type="dcterms:W3CDTF">2021-09-14T13:50:00Z</dcterms:created>
  <dcterms:modified xsi:type="dcterms:W3CDTF">2021-09-14T13:50:00Z</dcterms:modified>
</cp:coreProperties>
</file>